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D375D3" w14:textId="1734E700" w:rsidR="00B42477" w:rsidRDefault="002A10D8" w:rsidP="002A10D8">
      <w:pPr>
        <w:pStyle w:val="Header"/>
        <w:tabs>
          <w:tab w:val="clear" w:pos="8640"/>
          <w:tab w:val="left" w:pos="5580"/>
          <w:tab w:val="left" w:pos="7500"/>
        </w:tabs>
        <w:jc w:val="center"/>
        <w:rPr>
          <w:noProof/>
        </w:rPr>
      </w:pPr>
      <w:r w:rsidRPr="002A10D8">
        <w:rPr>
          <w:noProof/>
        </w:rPr>
        <w:drawing>
          <wp:inline distT="0" distB="0" distL="0" distR="0" wp14:anchorId="63165A07" wp14:editId="0563A6E8">
            <wp:extent cx="1943065" cy="722820"/>
            <wp:effectExtent l="0" t="0" r="635" b="0"/>
            <wp:docPr id="1" name="Graphic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>
                      <a:extLst>
                        <a:ext uri="{96DAC541-7B7A-43D3-8B79-37D633B846F1}">
                          <asvg:svgBlip xmlns:asvg="http://schemas.microsoft.com/office/drawing/2016/SVG/main" r:embed="rId9"/>
                        </a:ext>
                      </a:extLst>
                    </a:blip>
                    <a:srcRect t="32600" b="30200"/>
                    <a:stretch/>
                  </pic:blipFill>
                  <pic:spPr bwMode="auto">
                    <a:xfrm>
                      <a:off x="0" y="0"/>
                      <a:ext cx="1950404" cy="7255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05BEEA0" w14:textId="4A4B10F4" w:rsidR="00F71215" w:rsidRDefault="002A10D8" w:rsidP="00B42477">
      <w:pPr>
        <w:pStyle w:val="Header"/>
        <w:tabs>
          <w:tab w:val="clear" w:pos="8640"/>
          <w:tab w:val="left" w:pos="5580"/>
          <w:tab w:val="left" w:pos="7500"/>
        </w:tabs>
        <w:jc w:val="center"/>
        <w:rPr>
          <w:rFonts w:asciiTheme="majorHAnsi" w:eastAsiaTheme="majorEastAsia" w:hAnsiTheme="majorHAnsi" w:cstheme="majorBidi"/>
          <w:b/>
          <w:bCs/>
          <w:sz w:val="40"/>
          <w:szCs w:val="26"/>
        </w:rPr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625E4C20" wp14:editId="79A6BDE7">
            <wp:simplePos x="0" y="0"/>
            <wp:positionH relativeFrom="margin">
              <wp:posOffset>99695</wp:posOffset>
            </wp:positionH>
            <wp:positionV relativeFrom="margin">
              <wp:posOffset>838200</wp:posOffset>
            </wp:positionV>
            <wp:extent cx="633730" cy="908050"/>
            <wp:effectExtent l="0" t="0" r="0" b="6350"/>
            <wp:wrapNone/>
            <wp:docPr id="3" name="Content Placeholder 3"/>
            <wp:cNvGraphicFramePr>
              <a:graphicFrameLocks xmlns:a="http://schemas.openxmlformats.org/drawingml/2006/main" noGrp="1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Content Placeholder 3"/>
                    <pic:cNvPicPr>
                      <a:picLocks noGrp="1" noChangeAspect="1"/>
                    </pic:cNvPicPr>
                  </pic:nvPicPr>
                  <pic:blipFill rotWithShape="1">
                    <a:blip r:embed="rId10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brightnessContrast bright="-20000" contrast="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8934"/>
                    <a:stretch/>
                  </pic:blipFill>
                  <pic:spPr bwMode="auto">
                    <a:xfrm>
                      <a:off x="0" y="0"/>
                      <a:ext cx="633730" cy="9080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B790A">
        <w:rPr>
          <w:rFonts w:asciiTheme="majorHAnsi" w:eastAsiaTheme="majorEastAsia" w:hAnsiTheme="majorHAnsi" w:cstheme="majorBidi"/>
          <w:b/>
          <w:bCs/>
          <w:sz w:val="40"/>
          <w:szCs w:val="26"/>
        </w:rPr>
        <w:t xml:space="preserve">                   </w:t>
      </w:r>
      <w:r w:rsidR="009231DE">
        <w:rPr>
          <w:rFonts w:asciiTheme="majorHAnsi" w:eastAsiaTheme="majorEastAsia" w:hAnsiTheme="majorHAnsi" w:cstheme="majorBidi"/>
          <w:b/>
          <w:bCs/>
          <w:sz w:val="40"/>
          <w:szCs w:val="26"/>
        </w:rPr>
        <w:t xml:space="preserve"> </w:t>
      </w:r>
    </w:p>
    <w:p w14:paraId="35C76BE8" w14:textId="4A917BE6" w:rsidR="00F03DAB" w:rsidRDefault="008150DA" w:rsidP="002A10D8">
      <w:pPr>
        <w:pStyle w:val="NoSpacing"/>
        <w:jc w:val="center"/>
        <w:rPr>
          <w:rFonts w:ascii="Eras Bold ITC" w:eastAsiaTheme="majorEastAsia" w:hAnsi="Eras Bold ITC" w:cstheme="majorBidi"/>
          <w:b/>
          <w:bCs/>
          <w:caps/>
          <w:sz w:val="38"/>
          <w:szCs w:val="38"/>
        </w:rPr>
      </w:pPr>
      <w:r w:rsidRPr="008150DA">
        <w:rPr>
          <w:rFonts w:ascii="Eras Bold ITC" w:eastAsiaTheme="majorEastAsia" w:hAnsi="Eras Bold ITC" w:cstheme="majorBidi"/>
          <w:b/>
          <w:bCs/>
          <w:caps/>
          <w:sz w:val="38"/>
          <w:szCs w:val="38"/>
        </w:rPr>
        <w:t xml:space="preserve">FIRE PROTECTION </w:t>
      </w:r>
      <w:r w:rsidR="00B42477" w:rsidRPr="008150DA">
        <w:rPr>
          <w:rFonts w:ascii="Eras Bold ITC" w:eastAsiaTheme="majorEastAsia" w:hAnsi="Eras Bold ITC" w:cstheme="majorBidi"/>
          <w:b/>
          <w:bCs/>
          <w:caps/>
          <w:sz w:val="38"/>
          <w:szCs w:val="38"/>
        </w:rPr>
        <w:t>Impairment</w:t>
      </w:r>
    </w:p>
    <w:p w14:paraId="6F841DA8" w14:textId="072265F9" w:rsidR="00B42477" w:rsidRPr="008150DA" w:rsidRDefault="00B42477" w:rsidP="004E77B3">
      <w:pPr>
        <w:pStyle w:val="Header"/>
        <w:tabs>
          <w:tab w:val="clear" w:pos="8640"/>
          <w:tab w:val="left" w:pos="5580"/>
          <w:tab w:val="left" w:pos="7500"/>
        </w:tabs>
        <w:jc w:val="center"/>
        <w:rPr>
          <w:rFonts w:ascii="Eras Bold ITC" w:eastAsiaTheme="majorEastAsia" w:hAnsi="Eras Bold ITC" w:cstheme="majorBidi"/>
          <w:b/>
          <w:bCs/>
          <w:caps/>
          <w:sz w:val="38"/>
          <w:szCs w:val="38"/>
        </w:rPr>
      </w:pPr>
      <w:r w:rsidRPr="008150DA">
        <w:rPr>
          <w:rFonts w:ascii="Eras Bold ITC" w:eastAsiaTheme="majorEastAsia" w:hAnsi="Eras Bold ITC" w:cstheme="majorBidi"/>
          <w:b/>
          <w:bCs/>
          <w:caps/>
          <w:sz w:val="38"/>
          <w:szCs w:val="38"/>
        </w:rPr>
        <w:t>Notification Form</w:t>
      </w:r>
    </w:p>
    <w:p w14:paraId="3A72B423" w14:textId="236F9E6C" w:rsidR="004E77B3" w:rsidRDefault="004E77B3" w:rsidP="004E77B3">
      <w:pPr>
        <w:pStyle w:val="Header"/>
        <w:tabs>
          <w:tab w:val="clear" w:pos="8640"/>
          <w:tab w:val="left" w:pos="5580"/>
          <w:tab w:val="left" w:pos="7500"/>
        </w:tabs>
        <w:jc w:val="center"/>
        <w:rPr>
          <w:rFonts w:ascii="Arial Black" w:hAnsi="Arial Black"/>
        </w:rPr>
      </w:pPr>
    </w:p>
    <w:tbl>
      <w:tblPr>
        <w:tblStyle w:val="TableGrid"/>
        <w:tblW w:w="0" w:type="auto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Look w:val="04A0" w:firstRow="1" w:lastRow="0" w:firstColumn="1" w:lastColumn="0" w:noHBand="0" w:noVBand="1"/>
      </w:tblPr>
      <w:tblGrid>
        <w:gridCol w:w="985"/>
        <w:gridCol w:w="9805"/>
      </w:tblGrid>
      <w:tr w:rsidR="000E6309" w14:paraId="0C6F6966" w14:textId="77777777" w:rsidTr="000E6309">
        <w:trPr>
          <w:trHeight w:val="539"/>
        </w:trPr>
        <w:tc>
          <w:tcPr>
            <w:tcW w:w="985" w:type="dxa"/>
          </w:tcPr>
          <w:p w14:paraId="07E19030" w14:textId="191DC544" w:rsidR="000E6309" w:rsidRDefault="000E6309" w:rsidP="004E77B3">
            <w:pPr>
              <w:pStyle w:val="Header"/>
              <w:tabs>
                <w:tab w:val="clear" w:pos="8640"/>
                <w:tab w:val="left" w:pos="5580"/>
                <w:tab w:val="left" w:pos="7500"/>
              </w:tabs>
              <w:jc w:val="center"/>
              <w:rPr>
                <w:rFonts w:ascii="Arial Black" w:hAnsi="Arial Black"/>
              </w:rPr>
            </w:pPr>
            <w:r w:rsidRPr="000E6309">
              <w:rPr>
                <w:rFonts w:ascii="Eras Demi ITC" w:hAnsi="Eras Demi ITC"/>
                <w:caps/>
                <w:color w:val="808080" w:themeColor="background1" w:themeShade="80"/>
                <w:szCs w:val="22"/>
              </w:rPr>
              <w:t>step 1</w:t>
            </w:r>
          </w:p>
        </w:tc>
        <w:tc>
          <w:tcPr>
            <w:tcW w:w="9805" w:type="dxa"/>
          </w:tcPr>
          <w:p w14:paraId="73653356" w14:textId="64DF210A" w:rsidR="000E6309" w:rsidRDefault="000E6309" w:rsidP="000E6309">
            <w:pPr>
              <w:pStyle w:val="Header"/>
              <w:tabs>
                <w:tab w:val="clear" w:pos="8640"/>
                <w:tab w:val="left" w:pos="5580"/>
                <w:tab w:val="left" w:pos="7500"/>
              </w:tabs>
              <w:rPr>
                <w:rFonts w:ascii="Arial Black" w:hAnsi="Arial Black"/>
              </w:rPr>
            </w:pPr>
            <w:r>
              <w:rPr>
                <w:color w:val="000032"/>
                <w:sz w:val="20"/>
                <w:szCs w:val="18"/>
              </w:rPr>
              <w:t>B</w:t>
            </w:r>
            <w:r w:rsidRPr="003C3176">
              <w:rPr>
                <w:color w:val="000032"/>
                <w:sz w:val="20"/>
                <w:szCs w:val="18"/>
              </w:rPr>
              <w:t xml:space="preserve">efore </w:t>
            </w:r>
            <w:r>
              <w:rPr>
                <w:color w:val="000032"/>
                <w:sz w:val="20"/>
                <w:szCs w:val="18"/>
              </w:rPr>
              <w:t xml:space="preserve">an </w:t>
            </w:r>
            <w:r w:rsidRPr="003C3176">
              <w:rPr>
                <w:color w:val="000032"/>
                <w:sz w:val="20"/>
                <w:szCs w:val="18"/>
              </w:rPr>
              <w:t>impairment</w:t>
            </w:r>
            <w:r>
              <w:rPr>
                <w:color w:val="000032"/>
                <w:sz w:val="20"/>
                <w:szCs w:val="18"/>
              </w:rPr>
              <w:t>, c</w:t>
            </w:r>
            <w:r w:rsidRPr="003C3176">
              <w:rPr>
                <w:color w:val="000032"/>
                <w:sz w:val="20"/>
                <w:szCs w:val="18"/>
              </w:rPr>
              <w:t>omplete th</w:t>
            </w:r>
            <w:r>
              <w:rPr>
                <w:color w:val="000032"/>
                <w:sz w:val="20"/>
                <w:szCs w:val="18"/>
              </w:rPr>
              <w:t>e top three sections of this</w:t>
            </w:r>
            <w:r w:rsidRPr="003C3176">
              <w:rPr>
                <w:color w:val="000032"/>
                <w:sz w:val="20"/>
                <w:szCs w:val="18"/>
              </w:rPr>
              <w:t xml:space="preserve"> form and email it to </w:t>
            </w:r>
            <w:hyperlink r:id="rId12" w:history="1">
              <w:r w:rsidRPr="004B2ACF">
                <w:rPr>
                  <w:rStyle w:val="Hyperlink"/>
                  <w:sz w:val="20"/>
                  <w:szCs w:val="18"/>
                </w:rPr>
                <w:t>reportanimpairment@msig-na.com</w:t>
              </w:r>
            </w:hyperlink>
            <w:r w:rsidRPr="003C3176">
              <w:rPr>
                <w:rStyle w:val="Hyperlink"/>
                <w:color w:val="000032"/>
                <w:sz w:val="20"/>
                <w:szCs w:val="18"/>
                <w:u w:val="none"/>
              </w:rPr>
              <w:t>.</w:t>
            </w:r>
          </w:p>
        </w:tc>
      </w:tr>
      <w:tr w:rsidR="000E6309" w14:paraId="739366E0" w14:textId="77777777" w:rsidTr="000E6309">
        <w:trPr>
          <w:trHeight w:val="360"/>
        </w:trPr>
        <w:tc>
          <w:tcPr>
            <w:tcW w:w="985" w:type="dxa"/>
          </w:tcPr>
          <w:p w14:paraId="292B2AF9" w14:textId="1AB6A617" w:rsidR="000E6309" w:rsidRDefault="000E6309" w:rsidP="004E77B3">
            <w:pPr>
              <w:pStyle w:val="Header"/>
              <w:tabs>
                <w:tab w:val="clear" w:pos="8640"/>
                <w:tab w:val="left" w:pos="5580"/>
                <w:tab w:val="left" w:pos="7500"/>
              </w:tabs>
              <w:jc w:val="center"/>
              <w:rPr>
                <w:rFonts w:ascii="Arial Black" w:hAnsi="Arial Black"/>
              </w:rPr>
            </w:pPr>
            <w:r w:rsidRPr="000E6309">
              <w:rPr>
                <w:rFonts w:ascii="Eras Demi ITC" w:hAnsi="Eras Demi ITC"/>
                <w:caps/>
                <w:color w:val="808080" w:themeColor="background1" w:themeShade="80"/>
                <w:szCs w:val="22"/>
              </w:rPr>
              <w:t xml:space="preserve">step </w:t>
            </w:r>
            <w:r>
              <w:rPr>
                <w:rFonts w:ascii="Eras Demi ITC" w:hAnsi="Eras Demi ITC"/>
                <w:caps/>
                <w:color w:val="808080" w:themeColor="background1" w:themeShade="80"/>
                <w:szCs w:val="22"/>
              </w:rPr>
              <w:t>2</w:t>
            </w:r>
          </w:p>
        </w:tc>
        <w:tc>
          <w:tcPr>
            <w:tcW w:w="9805" w:type="dxa"/>
          </w:tcPr>
          <w:p w14:paraId="781C5FC8" w14:textId="6D14D0AD" w:rsidR="000E6309" w:rsidRDefault="000E6309" w:rsidP="000E6309">
            <w:pPr>
              <w:pStyle w:val="Header"/>
              <w:tabs>
                <w:tab w:val="clear" w:pos="8640"/>
                <w:tab w:val="left" w:pos="5580"/>
                <w:tab w:val="left" w:pos="7500"/>
              </w:tabs>
              <w:rPr>
                <w:rFonts w:ascii="Arial Black" w:hAnsi="Arial Black"/>
              </w:rPr>
            </w:pPr>
            <w:r>
              <w:rPr>
                <w:rStyle w:val="Hyperlink"/>
                <w:color w:val="000032"/>
                <w:sz w:val="20"/>
                <w:szCs w:val="18"/>
                <w:u w:val="none"/>
              </w:rPr>
              <w:t>After</w:t>
            </w:r>
            <w:r w:rsidRPr="003C3176">
              <w:rPr>
                <w:rStyle w:val="Hyperlink"/>
                <w:color w:val="000032"/>
                <w:sz w:val="20"/>
                <w:szCs w:val="18"/>
                <w:u w:val="none"/>
              </w:rPr>
              <w:t xml:space="preserve"> </w:t>
            </w:r>
            <w:r>
              <w:rPr>
                <w:rStyle w:val="Hyperlink"/>
                <w:color w:val="000032"/>
                <w:sz w:val="20"/>
                <w:szCs w:val="18"/>
                <w:u w:val="none"/>
              </w:rPr>
              <w:t>restoring the impairment</w:t>
            </w:r>
            <w:r w:rsidRPr="003C3176">
              <w:rPr>
                <w:rStyle w:val="Hyperlink"/>
                <w:color w:val="000032"/>
                <w:sz w:val="20"/>
                <w:szCs w:val="18"/>
                <w:u w:val="none"/>
              </w:rPr>
              <w:t>,</w:t>
            </w:r>
            <w:r>
              <w:rPr>
                <w:rStyle w:val="Hyperlink"/>
                <w:color w:val="000032"/>
                <w:sz w:val="20"/>
                <w:szCs w:val="18"/>
                <w:u w:val="none"/>
              </w:rPr>
              <w:t xml:space="preserve"> update</w:t>
            </w:r>
            <w:r w:rsidRPr="003C3176">
              <w:rPr>
                <w:rStyle w:val="Hyperlink"/>
                <w:color w:val="000032"/>
                <w:sz w:val="20"/>
                <w:szCs w:val="18"/>
                <w:u w:val="none"/>
              </w:rPr>
              <w:t xml:space="preserve"> the </w:t>
            </w:r>
            <w:r>
              <w:rPr>
                <w:rStyle w:val="Hyperlink"/>
                <w:color w:val="000032"/>
                <w:sz w:val="20"/>
                <w:szCs w:val="18"/>
                <w:u w:val="none"/>
              </w:rPr>
              <w:t xml:space="preserve">“Impairment Restoral” section </w:t>
            </w:r>
            <w:r w:rsidRPr="00F03DAB">
              <w:rPr>
                <w:rStyle w:val="Hyperlink"/>
                <w:color w:val="000032"/>
                <w:sz w:val="20"/>
                <w:szCs w:val="18"/>
                <w:u w:val="none"/>
              </w:rPr>
              <w:t xml:space="preserve">and </w:t>
            </w:r>
            <w:r>
              <w:rPr>
                <w:rStyle w:val="Hyperlink"/>
                <w:color w:val="000032"/>
                <w:sz w:val="20"/>
                <w:szCs w:val="18"/>
                <w:u w:val="none"/>
              </w:rPr>
              <w:t>re-email it to the email above</w:t>
            </w:r>
            <w:r w:rsidRPr="00F03DAB">
              <w:rPr>
                <w:rStyle w:val="Hyperlink"/>
                <w:color w:val="000032"/>
                <w:sz w:val="20"/>
                <w:szCs w:val="18"/>
                <w:u w:val="none"/>
              </w:rPr>
              <w:t>.</w:t>
            </w:r>
          </w:p>
        </w:tc>
      </w:tr>
    </w:tbl>
    <w:p w14:paraId="2E2B4EFD" w14:textId="77777777" w:rsidR="007F51A1" w:rsidRPr="0014610C" w:rsidRDefault="007F51A1" w:rsidP="007F51A1">
      <w:pPr>
        <w:pStyle w:val="Header"/>
        <w:ind w:left="360"/>
        <w:rPr>
          <w:sz w:val="16"/>
          <w:szCs w:val="18"/>
        </w:rPr>
      </w:pPr>
    </w:p>
    <w:tbl>
      <w:tblPr>
        <w:tblStyle w:val="GridTable1Light-Accent1"/>
        <w:tblW w:w="5044" w:type="pct"/>
        <w:tblLayout w:type="fixed"/>
        <w:tblLook w:val="01E0" w:firstRow="1" w:lastRow="1" w:firstColumn="1" w:lastColumn="1" w:noHBand="0" w:noVBand="0"/>
      </w:tblPr>
      <w:tblGrid>
        <w:gridCol w:w="2703"/>
        <w:gridCol w:w="2878"/>
        <w:gridCol w:w="723"/>
        <w:gridCol w:w="804"/>
        <w:gridCol w:w="1179"/>
        <w:gridCol w:w="2608"/>
      </w:tblGrid>
      <w:tr w:rsidR="00517A2D" w:rsidRPr="00C84D60" w14:paraId="6B9F2069" w14:textId="77777777" w:rsidTr="008150D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6"/>
            <w:tcBorders>
              <w:top w:val="nil"/>
              <w:left w:val="nil"/>
              <w:bottom w:val="single" w:sz="4" w:space="0" w:color="D9D9D9" w:themeColor="background1" w:themeShade="D9"/>
              <w:right w:val="nil"/>
            </w:tcBorders>
            <w:shd w:val="clear" w:color="auto" w:fill="auto"/>
            <w:vAlign w:val="center"/>
          </w:tcPr>
          <w:p w14:paraId="4E81FBA1" w14:textId="5300B880" w:rsidR="00517A2D" w:rsidRPr="003639B0" w:rsidRDefault="000E6309" w:rsidP="00FF7AA8">
            <w:pPr>
              <w:pStyle w:val="Heading2"/>
              <w:jc w:val="center"/>
              <w:rPr>
                <w:rFonts w:ascii="Eras Demi ITC" w:hAnsi="Eras Demi ITC"/>
                <w:b w:val="0"/>
                <w:caps/>
                <w:color w:val="000032"/>
                <w:sz w:val="20"/>
                <w:szCs w:val="20"/>
              </w:rPr>
            </w:pPr>
            <w:r w:rsidRPr="000E6309">
              <w:rPr>
                <w:rFonts w:ascii="Eras Demi ITC" w:hAnsi="Eras Demi ITC"/>
                <w:caps/>
                <w:color w:val="808080" w:themeColor="background1" w:themeShade="80"/>
                <w:sz w:val="24"/>
                <w:szCs w:val="22"/>
              </w:rPr>
              <w:t xml:space="preserve">step 1 - </w:t>
            </w:r>
            <w:r w:rsidR="003639B0" w:rsidRPr="007A50A7">
              <w:rPr>
                <w:rFonts w:ascii="Eras Demi ITC" w:hAnsi="Eras Demi ITC"/>
                <w:caps/>
                <w:color w:val="FF0000"/>
                <w:sz w:val="28"/>
                <w:szCs w:val="24"/>
              </w:rPr>
              <w:t xml:space="preserve">Impairment </w:t>
            </w:r>
            <w:r w:rsidR="007A50A7" w:rsidRPr="007A50A7">
              <w:rPr>
                <w:rFonts w:ascii="Eras Demi ITC" w:hAnsi="Eras Demi ITC"/>
                <w:caps/>
                <w:color w:val="FF0000"/>
                <w:sz w:val="28"/>
                <w:szCs w:val="24"/>
              </w:rPr>
              <w:t>address</w:t>
            </w:r>
            <w:r w:rsidR="00504808" w:rsidRPr="007A50A7">
              <w:rPr>
                <w:rFonts w:ascii="Eras Demi ITC" w:hAnsi="Eras Demi ITC"/>
                <w:caps/>
                <w:color w:val="FF0000"/>
                <w:sz w:val="28"/>
                <w:szCs w:val="24"/>
              </w:rPr>
              <w:t xml:space="preserve"> and Contact Information</w:t>
            </w:r>
          </w:p>
        </w:tc>
      </w:tr>
      <w:tr w:rsidR="0014610C" w:rsidRPr="00C84D60" w14:paraId="405841FC" w14:textId="77777777" w:rsidTr="000E6309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0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EAEAEA"/>
            <w:vAlign w:val="center"/>
          </w:tcPr>
          <w:p w14:paraId="52AB3C94" w14:textId="47BE2E25" w:rsidR="0014610C" w:rsidRPr="007A50A7" w:rsidRDefault="008150DA" w:rsidP="00FF7AA8">
            <w:pPr>
              <w:pStyle w:val="NoSpacing"/>
              <w:jc w:val="center"/>
              <w:rPr>
                <w:rFonts w:cs="Arial"/>
                <w:sz w:val="21"/>
                <w:szCs w:val="24"/>
              </w:rPr>
            </w:pPr>
            <w:r w:rsidRPr="007A50A7">
              <w:rPr>
                <w:rFonts w:cs="Arial"/>
                <w:sz w:val="21"/>
                <w:szCs w:val="24"/>
              </w:rPr>
              <w:t>Client</w:t>
            </w:r>
            <w:r w:rsidR="0014610C" w:rsidRPr="007A50A7">
              <w:rPr>
                <w:rFonts w:cs="Arial"/>
                <w:sz w:val="21"/>
                <w:szCs w:val="24"/>
              </w:rPr>
              <w:t xml:space="preserve"> Name</w:t>
            </w:r>
          </w:p>
        </w:tc>
        <w:sdt>
          <w:sdtPr>
            <w:rPr>
              <w:color w:val="000032"/>
              <w:sz w:val="21"/>
              <w:szCs w:val="24"/>
            </w:rPr>
            <w:id w:val="-1672179432"/>
            <w:placeholder>
              <w:docPart w:val="B4907DB921E142C3B2AFFB63FE1C0A40"/>
            </w:placeholder>
            <w:showingPlcHdr/>
          </w:sdtPr>
          <w:sdtEndPr/>
          <w:sdtContent>
            <w:tc>
              <w:tcPr>
    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    <w:tcW w:w="3760" w:type="pct"/>
                <w:gridSpan w:val="5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  <w:vAlign w:val="center"/>
              </w:tcPr>
              <w:p w14:paraId="0E3FCAEB" w14:textId="078C242D" w:rsidR="0014610C" w:rsidRPr="002A10D8" w:rsidRDefault="004E77B3" w:rsidP="004C5934">
                <w:pPr>
                  <w:pStyle w:val="NoSpacing"/>
                  <w:rPr>
                    <w:b w:val="0"/>
                    <w:bCs w:val="0"/>
                    <w:color w:val="000032"/>
                    <w:sz w:val="21"/>
                    <w:szCs w:val="24"/>
                  </w:rPr>
                </w:pPr>
                <w:r w:rsidRPr="002A10D8">
                  <w:rPr>
                    <w:rStyle w:val="PlaceholderText"/>
                    <w:b w:val="0"/>
                    <w:bCs w:val="0"/>
                    <w:color w:val="A6A6A6" w:themeColor="background1" w:themeShade="A6"/>
                    <w:sz w:val="21"/>
                    <w:szCs w:val="24"/>
                  </w:rPr>
                  <w:t>Click to enter text.</w:t>
                </w:r>
              </w:p>
            </w:tc>
          </w:sdtContent>
        </w:sdt>
      </w:tr>
      <w:tr w:rsidR="005031DA" w:rsidRPr="00C84D60" w14:paraId="3891D670" w14:textId="77777777" w:rsidTr="000E6309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0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EAEAEA"/>
            <w:vAlign w:val="center"/>
          </w:tcPr>
          <w:p w14:paraId="14E82542" w14:textId="76661E17" w:rsidR="005031DA" w:rsidRPr="007A50A7" w:rsidRDefault="005031DA" w:rsidP="005031DA">
            <w:pPr>
              <w:pStyle w:val="NoSpacing"/>
              <w:jc w:val="center"/>
              <w:rPr>
                <w:rFonts w:cs="Arial"/>
                <w:sz w:val="21"/>
                <w:szCs w:val="24"/>
              </w:rPr>
            </w:pPr>
            <w:r w:rsidRPr="007A50A7">
              <w:rPr>
                <w:rFonts w:cs="Arial"/>
                <w:sz w:val="21"/>
                <w:szCs w:val="24"/>
              </w:rPr>
              <w:t>Impairment Address</w:t>
            </w:r>
          </w:p>
        </w:tc>
        <w:sdt>
          <w:sdtPr>
            <w:rPr>
              <w:color w:val="000032"/>
              <w:sz w:val="21"/>
              <w:szCs w:val="24"/>
            </w:rPr>
            <w:id w:val="-581365204"/>
            <w:placeholder>
              <w:docPart w:val="83A37BB4A0BE41918529FB359DB1EBAA"/>
            </w:placeholder>
            <w:showingPlcHdr/>
          </w:sdtPr>
          <w:sdtEndPr/>
          <w:sdtContent>
            <w:tc>
              <w:tcPr>
    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    <w:tcW w:w="3760" w:type="pct"/>
                <w:gridSpan w:val="5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  <w:vAlign w:val="center"/>
              </w:tcPr>
              <w:p w14:paraId="28EA1E1C" w14:textId="17C50868" w:rsidR="005031DA" w:rsidRPr="002A10D8" w:rsidRDefault="005031DA" w:rsidP="005031DA">
                <w:pPr>
                  <w:pStyle w:val="NoSpacing"/>
                  <w:rPr>
                    <w:b w:val="0"/>
                    <w:bCs w:val="0"/>
                    <w:color w:val="000032"/>
                    <w:sz w:val="21"/>
                    <w:szCs w:val="24"/>
                  </w:rPr>
                </w:pPr>
                <w:r w:rsidRPr="002A10D8">
                  <w:rPr>
                    <w:rStyle w:val="PlaceholderText"/>
                    <w:b w:val="0"/>
                    <w:bCs w:val="0"/>
                    <w:color w:val="A6A6A6" w:themeColor="background1" w:themeShade="A6"/>
                    <w:sz w:val="21"/>
                    <w:szCs w:val="24"/>
                  </w:rPr>
                  <w:t>Click to enter text.</w:t>
                </w:r>
              </w:p>
            </w:tc>
          </w:sdtContent>
        </w:sdt>
      </w:tr>
      <w:tr w:rsidR="00F03DAB" w:rsidRPr="00C84D60" w14:paraId="6EEEFE64" w14:textId="19823041" w:rsidTr="000E6309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0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EAEAEA"/>
            <w:vAlign w:val="center"/>
          </w:tcPr>
          <w:p w14:paraId="1D0B9A95" w14:textId="0C64338F" w:rsidR="00F03DAB" w:rsidRPr="007A50A7" w:rsidRDefault="00F03DAB" w:rsidP="008150DA">
            <w:pPr>
              <w:pStyle w:val="NoSpacing"/>
              <w:jc w:val="center"/>
              <w:rPr>
                <w:rFonts w:cs="Arial"/>
                <w:sz w:val="21"/>
                <w:szCs w:val="24"/>
              </w:rPr>
            </w:pPr>
            <w:r w:rsidRPr="007A50A7">
              <w:rPr>
                <w:rFonts w:cs="Arial"/>
                <w:sz w:val="21"/>
                <w:szCs w:val="24"/>
              </w:rPr>
              <w:t>Submitter’s Name</w:t>
            </w:r>
          </w:p>
        </w:tc>
        <w:tc>
          <w:tcPr>
            <w:tcW w:w="2022" w:type="pct"/>
            <w:gridSpan w:val="3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6135FB1A" w14:textId="32AF7C28" w:rsidR="00F03DAB" w:rsidRPr="007A50A7" w:rsidRDefault="000E6309" w:rsidP="008150DA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32"/>
                <w:sz w:val="21"/>
                <w:szCs w:val="24"/>
              </w:rPr>
            </w:pPr>
            <w:r>
              <w:rPr>
                <w:color w:val="000032"/>
                <w:sz w:val="21"/>
                <w:szCs w:val="24"/>
              </w:rPr>
              <w:t xml:space="preserve">Name: </w:t>
            </w:r>
            <w:sdt>
              <w:sdtPr>
                <w:rPr>
                  <w:color w:val="000032"/>
                  <w:sz w:val="21"/>
                  <w:szCs w:val="24"/>
                </w:rPr>
                <w:id w:val="478342044"/>
                <w:placeholder>
                  <w:docPart w:val="D88F3CB5871F4AFB9056FA2AF0142F19"/>
                </w:placeholder>
                <w:showingPlcHdr/>
              </w:sdtPr>
              <w:sdtEndPr/>
              <w:sdtContent>
                <w:r w:rsidR="00F03DAB" w:rsidRPr="007A50A7">
                  <w:rPr>
                    <w:rStyle w:val="PlaceholderText"/>
                    <w:color w:val="A6A6A6" w:themeColor="background1" w:themeShade="A6"/>
                    <w:sz w:val="21"/>
                    <w:szCs w:val="24"/>
                  </w:rPr>
                  <w:t>Click to enter text.</w:t>
                </w:r>
              </w:sdtContent>
            </w:sdt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737" w:type="pct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3281ED87" w14:textId="2AEC7D1D" w:rsidR="00F03DAB" w:rsidRPr="007A50A7" w:rsidRDefault="000E6309" w:rsidP="008150DA">
            <w:pPr>
              <w:pStyle w:val="NoSpacing"/>
              <w:rPr>
                <w:b w:val="0"/>
                <w:bCs w:val="0"/>
                <w:color w:val="000032"/>
                <w:sz w:val="21"/>
                <w:szCs w:val="24"/>
              </w:rPr>
            </w:pPr>
            <w:r w:rsidRPr="007A50A7">
              <w:rPr>
                <w:rFonts w:cs="Arial"/>
                <w:b w:val="0"/>
                <w:bCs w:val="0"/>
                <w:sz w:val="21"/>
                <w:szCs w:val="24"/>
              </w:rPr>
              <w:t>Phone</w:t>
            </w:r>
            <w:r w:rsidR="002A10D8">
              <w:rPr>
                <w:rFonts w:cs="Arial"/>
                <w:b w:val="0"/>
                <w:bCs w:val="0"/>
                <w:sz w:val="21"/>
                <w:szCs w:val="24"/>
              </w:rPr>
              <w:t>:</w:t>
            </w:r>
            <w:r w:rsidRPr="007A50A7">
              <w:rPr>
                <w:color w:val="000032"/>
                <w:sz w:val="21"/>
                <w:szCs w:val="24"/>
              </w:rPr>
              <w:t xml:space="preserve"> </w:t>
            </w:r>
            <w:sdt>
              <w:sdtPr>
                <w:rPr>
                  <w:color w:val="000032"/>
                  <w:sz w:val="21"/>
                  <w:szCs w:val="24"/>
                </w:rPr>
                <w:id w:val="-1788578707"/>
                <w:placeholder>
                  <w:docPart w:val="502DA7D6910142A8B197D656EFC0E38A"/>
                </w:placeholder>
                <w:showingPlcHdr/>
              </w:sdtPr>
              <w:sdtEndPr/>
              <w:sdtContent>
                <w:r w:rsidRPr="002A10D8">
                  <w:rPr>
                    <w:rStyle w:val="PlaceholderText"/>
                    <w:b w:val="0"/>
                    <w:bCs w:val="0"/>
                    <w:color w:val="A6A6A6" w:themeColor="background1" w:themeShade="A6"/>
                    <w:sz w:val="21"/>
                    <w:szCs w:val="24"/>
                  </w:rPr>
                  <w:t>Click to enter text.</w:t>
                </w:r>
              </w:sdtContent>
            </w:sdt>
          </w:p>
        </w:tc>
      </w:tr>
      <w:tr w:rsidR="000E6309" w:rsidRPr="00C84D60" w14:paraId="7870E1B2" w14:textId="29DF1888" w:rsidTr="000E6309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0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EAEAEA"/>
            <w:vAlign w:val="center"/>
          </w:tcPr>
          <w:p w14:paraId="0A84805C" w14:textId="49D4749A" w:rsidR="000E6309" w:rsidRPr="007A50A7" w:rsidRDefault="000E6309" w:rsidP="008150DA">
            <w:pPr>
              <w:pStyle w:val="NoSpacing"/>
              <w:jc w:val="center"/>
              <w:rPr>
                <w:rFonts w:cs="Arial"/>
                <w:sz w:val="21"/>
                <w:szCs w:val="24"/>
              </w:rPr>
            </w:pPr>
            <w:r w:rsidRPr="007A50A7">
              <w:rPr>
                <w:rFonts w:cs="Arial"/>
                <w:sz w:val="21"/>
                <w:szCs w:val="24"/>
              </w:rPr>
              <w:t>Email Address</w:t>
            </w:r>
          </w:p>
        </w:tc>
        <w:sdt>
          <w:sdtPr>
            <w:rPr>
              <w:color w:val="000032"/>
              <w:sz w:val="21"/>
              <w:szCs w:val="24"/>
            </w:rPr>
            <w:id w:val="-470136810"/>
            <w:placeholder>
              <w:docPart w:val="2217705277F942D0AD21F73328B639FE"/>
            </w:placeholder>
            <w:showingPlcHdr/>
          </w:sdtPr>
          <w:sdtEndPr/>
          <w:sdtContent>
            <w:tc>
              <w:tcPr>
    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    <w:tcW w:w="3760" w:type="pct"/>
                <w:gridSpan w:val="5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  <w:vAlign w:val="center"/>
              </w:tcPr>
              <w:p w14:paraId="6EBCF005" w14:textId="4FD14A7C" w:rsidR="000E6309" w:rsidRPr="002A10D8" w:rsidRDefault="000E6309" w:rsidP="008150DA">
                <w:pPr>
                  <w:pStyle w:val="NoSpacing"/>
                  <w:rPr>
                    <w:b w:val="0"/>
                    <w:bCs w:val="0"/>
                    <w:color w:val="000032"/>
                    <w:sz w:val="21"/>
                    <w:szCs w:val="24"/>
                  </w:rPr>
                </w:pPr>
                <w:r w:rsidRPr="002A10D8">
                  <w:rPr>
                    <w:rStyle w:val="PlaceholderText"/>
                    <w:b w:val="0"/>
                    <w:bCs w:val="0"/>
                    <w:color w:val="A6A6A6" w:themeColor="background1" w:themeShade="A6"/>
                    <w:sz w:val="21"/>
                    <w:szCs w:val="24"/>
                  </w:rPr>
                  <w:t>Click to enter text.</w:t>
                </w:r>
              </w:p>
            </w:tc>
          </w:sdtContent>
        </w:sdt>
      </w:tr>
      <w:tr w:rsidR="008150DA" w:rsidRPr="00C84D60" w14:paraId="24624CF9" w14:textId="77777777" w:rsidTr="008150DA">
        <w:trPr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6"/>
            <w:tcBorders>
              <w:top w:val="single" w:sz="4" w:space="0" w:color="D9D9D9" w:themeColor="background1" w:themeShade="D9"/>
              <w:left w:val="nil"/>
              <w:bottom w:val="single" w:sz="4" w:space="0" w:color="D9D9D9" w:themeColor="background1" w:themeShade="D9"/>
              <w:right w:val="nil"/>
            </w:tcBorders>
            <w:shd w:val="clear" w:color="auto" w:fill="auto"/>
            <w:vAlign w:val="center"/>
          </w:tcPr>
          <w:p w14:paraId="34CFD670" w14:textId="35129BB9" w:rsidR="008150DA" w:rsidRPr="004C76C9" w:rsidRDefault="000E6309" w:rsidP="008150DA">
            <w:pPr>
              <w:pStyle w:val="Heading2"/>
              <w:jc w:val="center"/>
              <w:rPr>
                <w:b w:val="0"/>
                <w:color w:val="000032"/>
                <w:sz w:val="20"/>
                <w:szCs w:val="20"/>
              </w:rPr>
            </w:pPr>
            <w:r w:rsidRPr="000E6309">
              <w:rPr>
                <w:rFonts w:ascii="Eras Demi ITC" w:hAnsi="Eras Demi ITC"/>
                <w:caps/>
                <w:color w:val="808080" w:themeColor="background1" w:themeShade="80"/>
                <w:sz w:val="24"/>
                <w:szCs w:val="22"/>
              </w:rPr>
              <w:t xml:space="preserve">step 1 - </w:t>
            </w:r>
            <w:r w:rsidR="008150DA" w:rsidRPr="007A50A7">
              <w:rPr>
                <w:rFonts w:ascii="Eras Demi ITC" w:hAnsi="Eras Demi ITC"/>
                <w:caps/>
                <w:color w:val="FF0000"/>
                <w:sz w:val="28"/>
                <w:szCs w:val="24"/>
              </w:rPr>
              <w:t xml:space="preserve">Impairment </w:t>
            </w:r>
            <w:r w:rsidR="007A50A7" w:rsidRPr="007A50A7">
              <w:rPr>
                <w:rFonts w:ascii="Eras Demi ITC" w:hAnsi="Eras Demi ITC"/>
                <w:caps/>
                <w:color w:val="FF0000"/>
                <w:sz w:val="28"/>
                <w:szCs w:val="24"/>
              </w:rPr>
              <w:t>type &amp; reasons</w:t>
            </w:r>
          </w:p>
        </w:tc>
      </w:tr>
      <w:tr w:rsidR="008150DA" w:rsidRPr="00C84D60" w14:paraId="54A3389E" w14:textId="77777777" w:rsidTr="000E6309">
        <w:trPr>
          <w:trHeight w:val="11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0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EAEAEA"/>
            <w:vAlign w:val="center"/>
          </w:tcPr>
          <w:p w14:paraId="6A2FAE77" w14:textId="456BA3DE" w:rsidR="008150DA" w:rsidRPr="002A10D8" w:rsidRDefault="008150DA" w:rsidP="008150DA">
            <w:pPr>
              <w:pStyle w:val="NoSpacing"/>
              <w:jc w:val="center"/>
              <w:rPr>
                <w:rFonts w:cs="Arial"/>
                <w:sz w:val="21"/>
                <w:szCs w:val="21"/>
              </w:rPr>
            </w:pPr>
            <w:r w:rsidRPr="002A10D8">
              <w:rPr>
                <w:rFonts w:cs="Arial"/>
                <w:sz w:val="21"/>
                <w:szCs w:val="21"/>
              </w:rPr>
              <w:t>Type of Impairment</w:t>
            </w:r>
          </w:p>
          <w:p w14:paraId="42450C68" w14:textId="77777777" w:rsidR="008150DA" w:rsidRPr="002A10D8" w:rsidRDefault="008150DA" w:rsidP="008150DA">
            <w:pPr>
              <w:pStyle w:val="NoSpacing"/>
              <w:jc w:val="center"/>
              <w:rPr>
                <w:rFonts w:cs="Arial"/>
                <w:sz w:val="21"/>
                <w:szCs w:val="21"/>
              </w:rPr>
            </w:pPr>
          </w:p>
          <w:p w14:paraId="6DF9D150" w14:textId="77777777" w:rsidR="008150DA" w:rsidRPr="002A10D8" w:rsidRDefault="0013331D" w:rsidP="008150DA">
            <w:pPr>
              <w:pStyle w:val="NoSpacing"/>
              <w:jc w:val="center"/>
              <w:rPr>
                <w:rFonts w:cs="Arial"/>
                <w:b w:val="0"/>
                <w:sz w:val="21"/>
                <w:szCs w:val="21"/>
              </w:rPr>
            </w:pPr>
            <w:sdt>
              <w:sdtPr>
                <w:rPr>
                  <w:rFonts w:cs="Arial"/>
                  <w:sz w:val="21"/>
                  <w:szCs w:val="21"/>
                </w:rPr>
                <w:id w:val="-2064843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150DA" w:rsidRPr="002A10D8">
                  <w:rPr>
                    <w:rFonts w:ascii="Segoe UI Symbol" w:eastAsia="MS Gothic" w:hAnsi="Segoe UI Symbol" w:cs="Segoe UI Symbol"/>
                    <w:b w:val="0"/>
                    <w:sz w:val="21"/>
                    <w:szCs w:val="21"/>
                  </w:rPr>
                  <w:t>☐</w:t>
                </w:r>
              </w:sdtContent>
            </w:sdt>
            <w:r w:rsidR="008150DA" w:rsidRPr="002A10D8">
              <w:rPr>
                <w:rFonts w:cs="Arial"/>
                <w:b w:val="0"/>
                <w:sz w:val="21"/>
                <w:szCs w:val="21"/>
              </w:rPr>
              <w:t xml:space="preserve"> Planned  </w:t>
            </w:r>
            <w:sdt>
              <w:sdtPr>
                <w:rPr>
                  <w:rFonts w:cs="Arial"/>
                  <w:sz w:val="21"/>
                  <w:szCs w:val="21"/>
                </w:rPr>
                <w:id w:val="20107208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150DA" w:rsidRPr="002A10D8">
                  <w:rPr>
                    <w:rFonts w:ascii="MS Gothic" w:eastAsia="MS Gothic" w:hAnsi="MS Gothic" w:cs="Arial" w:hint="eastAsia"/>
                    <w:sz w:val="21"/>
                    <w:szCs w:val="21"/>
                  </w:rPr>
                  <w:t>☐</w:t>
                </w:r>
              </w:sdtContent>
            </w:sdt>
            <w:r w:rsidR="008150DA" w:rsidRPr="002A10D8">
              <w:rPr>
                <w:rFonts w:cs="Arial"/>
                <w:b w:val="0"/>
                <w:sz w:val="21"/>
                <w:szCs w:val="21"/>
              </w:rPr>
              <w:t xml:space="preserve"> Unplanned</w:t>
            </w:r>
          </w:p>
        </w:tc>
        <w:tc>
          <w:tcPr>
            <w:tcW w:w="1321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nil"/>
            </w:tcBorders>
          </w:tcPr>
          <w:p w14:paraId="23DFDA9B" w14:textId="77777777" w:rsidR="008150DA" w:rsidRPr="00F03DAB" w:rsidRDefault="0013331D" w:rsidP="008150DA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0"/>
                <w:szCs w:val="20"/>
              </w:rPr>
            </w:pPr>
            <w:sdt>
              <w:sdtPr>
                <w:rPr>
                  <w:rFonts w:cs="Arial"/>
                  <w:sz w:val="20"/>
                  <w:szCs w:val="20"/>
                </w:rPr>
                <w:id w:val="-7257654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150DA" w:rsidRPr="00F03DAB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8150DA" w:rsidRPr="00F03DAB">
              <w:rPr>
                <w:rFonts w:cs="Arial"/>
                <w:sz w:val="20"/>
                <w:szCs w:val="20"/>
              </w:rPr>
              <w:t xml:space="preserve"> Public water supply</w:t>
            </w:r>
          </w:p>
          <w:p w14:paraId="5DD23F8D" w14:textId="77777777" w:rsidR="008150DA" w:rsidRPr="00F03DAB" w:rsidRDefault="0013331D" w:rsidP="008150DA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0"/>
                <w:szCs w:val="20"/>
              </w:rPr>
            </w:pPr>
            <w:sdt>
              <w:sdtPr>
                <w:rPr>
                  <w:rFonts w:cs="Arial"/>
                  <w:sz w:val="20"/>
                  <w:szCs w:val="20"/>
                </w:rPr>
                <w:id w:val="-11374110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150DA" w:rsidRPr="00F03DAB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8150DA" w:rsidRPr="00F03DAB">
              <w:rPr>
                <w:rFonts w:cs="Arial"/>
                <w:sz w:val="20"/>
                <w:szCs w:val="20"/>
              </w:rPr>
              <w:t xml:space="preserve"> Private water supply </w:t>
            </w:r>
          </w:p>
          <w:p w14:paraId="65DCFCDB" w14:textId="77777777" w:rsidR="008150DA" w:rsidRPr="00F03DAB" w:rsidRDefault="0013331D" w:rsidP="008150DA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0"/>
                <w:szCs w:val="20"/>
              </w:rPr>
            </w:pPr>
            <w:sdt>
              <w:sdtPr>
                <w:rPr>
                  <w:rFonts w:cs="Arial"/>
                  <w:sz w:val="20"/>
                  <w:szCs w:val="20"/>
                </w:rPr>
                <w:id w:val="-16243724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150DA" w:rsidRPr="00F03DAB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8150DA" w:rsidRPr="00F03DAB">
              <w:rPr>
                <w:rFonts w:cs="Arial"/>
                <w:sz w:val="20"/>
                <w:szCs w:val="20"/>
              </w:rPr>
              <w:t xml:space="preserve"> Fire pump </w:t>
            </w:r>
          </w:p>
          <w:p w14:paraId="69DD4854" w14:textId="77777777" w:rsidR="008150DA" w:rsidRPr="00F03DAB" w:rsidRDefault="0013331D" w:rsidP="008150DA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Cs/>
                <w:sz w:val="20"/>
                <w:szCs w:val="20"/>
              </w:rPr>
            </w:pPr>
            <w:sdt>
              <w:sdtPr>
                <w:rPr>
                  <w:rFonts w:cs="Arial"/>
                  <w:sz w:val="20"/>
                  <w:szCs w:val="20"/>
                </w:rPr>
                <w:id w:val="12160904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150DA" w:rsidRPr="00F03DAB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8150DA" w:rsidRPr="00F03DAB">
              <w:rPr>
                <w:rFonts w:cs="Arial"/>
                <w:sz w:val="20"/>
                <w:szCs w:val="20"/>
              </w:rPr>
              <w:t xml:space="preserve"> Fire alarm system </w:t>
            </w:r>
          </w:p>
        </w:tc>
        <w:tc>
          <w:tcPr>
            <w:tcW w:w="1242" w:type="pct"/>
            <w:gridSpan w:val="3"/>
            <w:tcBorders>
              <w:top w:val="single" w:sz="4" w:space="0" w:color="D9D9D9" w:themeColor="background1" w:themeShade="D9"/>
              <w:left w:val="nil"/>
              <w:bottom w:val="single" w:sz="4" w:space="0" w:color="D9D9D9" w:themeColor="background1" w:themeShade="D9"/>
              <w:right w:val="nil"/>
            </w:tcBorders>
          </w:tcPr>
          <w:p w14:paraId="692CB87F" w14:textId="77777777" w:rsidR="008150DA" w:rsidRPr="00F03DAB" w:rsidRDefault="0013331D" w:rsidP="008150DA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0"/>
                <w:szCs w:val="20"/>
              </w:rPr>
            </w:pPr>
            <w:sdt>
              <w:sdtPr>
                <w:rPr>
                  <w:rFonts w:cs="Arial"/>
                  <w:sz w:val="20"/>
                  <w:szCs w:val="20"/>
                </w:rPr>
                <w:id w:val="-19680464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150DA" w:rsidRPr="00F03DAB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8150DA" w:rsidRPr="00F03DAB">
              <w:rPr>
                <w:rFonts w:cs="Arial"/>
                <w:sz w:val="20"/>
                <w:szCs w:val="20"/>
              </w:rPr>
              <w:t xml:space="preserve"> Wet sprinkler system </w:t>
            </w:r>
          </w:p>
          <w:p w14:paraId="73AED53F" w14:textId="77777777" w:rsidR="008150DA" w:rsidRPr="00F03DAB" w:rsidRDefault="0013331D" w:rsidP="008150DA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0"/>
                <w:szCs w:val="20"/>
              </w:rPr>
            </w:pPr>
            <w:sdt>
              <w:sdtPr>
                <w:rPr>
                  <w:rFonts w:cs="Arial"/>
                  <w:sz w:val="20"/>
                  <w:szCs w:val="20"/>
                </w:rPr>
                <w:id w:val="-2249141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150DA" w:rsidRPr="00F03DAB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8150DA" w:rsidRPr="00F03DAB">
              <w:rPr>
                <w:rFonts w:cs="Arial"/>
                <w:sz w:val="20"/>
                <w:szCs w:val="20"/>
              </w:rPr>
              <w:t xml:space="preserve"> Dry sprinkler system </w:t>
            </w:r>
          </w:p>
          <w:p w14:paraId="1537CE6C" w14:textId="77777777" w:rsidR="008150DA" w:rsidRPr="00F03DAB" w:rsidRDefault="0013331D" w:rsidP="008150DA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0"/>
                <w:szCs w:val="20"/>
              </w:rPr>
            </w:pPr>
            <w:sdt>
              <w:sdtPr>
                <w:rPr>
                  <w:rFonts w:cs="Arial"/>
                  <w:sz w:val="20"/>
                  <w:szCs w:val="20"/>
                </w:rPr>
                <w:id w:val="10366968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150DA" w:rsidRPr="00F03DAB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8150DA" w:rsidRPr="00F03DAB">
              <w:rPr>
                <w:rFonts w:cs="Arial"/>
                <w:sz w:val="20"/>
                <w:szCs w:val="20"/>
              </w:rPr>
              <w:t xml:space="preserve"> Foam system </w:t>
            </w:r>
          </w:p>
          <w:p w14:paraId="18F6B484" w14:textId="77777777" w:rsidR="008150DA" w:rsidRPr="00F03DAB" w:rsidRDefault="0013331D" w:rsidP="008150DA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Cs/>
                <w:sz w:val="20"/>
                <w:szCs w:val="20"/>
              </w:rPr>
            </w:pPr>
            <w:sdt>
              <w:sdtPr>
                <w:rPr>
                  <w:rFonts w:cs="Arial"/>
                  <w:sz w:val="20"/>
                  <w:szCs w:val="20"/>
                </w:rPr>
                <w:id w:val="4256203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150DA" w:rsidRPr="00F03DAB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8150DA" w:rsidRPr="00F03DAB">
              <w:rPr>
                <w:rFonts w:cs="Arial"/>
                <w:sz w:val="20"/>
                <w:szCs w:val="20"/>
              </w:rPr>
              <w:t xml:space="preserve"> Kitchen hood system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197" w:type="pct"/>
            <w:tcBorders>
              <w:top w:val="single" w:sz="4" w:space="0" w:color="D9D9D9" w:themeColor="background1" w:themeShade="D9"/>
              <w:left w:val="nil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4B77F708" w14:textId="77777777" w:rsidR="008150DA" w:rsidRPr="00F03DAB" w:rsidRDefault="0013331D" w:rsidP="008150DA">
            <w:pPr>
              <w:pStyle w:val="NoSpacing"/>
              <w:rPr>
                <w:rFonts w:cs="Arial"/>
                <w:b w:val="0"/>
                <w:sz w:val="20"/>
                <w:szCs w:val="20"/>
              </w:rPr>
            </w:pPr>
            <w:sdt>
              <w:sdtPr>
                <w:rPr>
                  <w:rFonts w:cs="Arial"/>
                  <w:sz w:val="20"/>
                  <w:szCs w:val="20"/>
                </w:rPr>
                <w:id w:val="11636668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150DA" w:rsidRPr="00F03DAB">
                  <w:rPr>
                    <w:rFonts w:ascii="Segoe UI Symbol" w:eastAsia="MS Gothic" w:hAnsi="Segoe UI Symbol" w:cs="Segoe UI Symbol"/>
                    <w:b w:val="0"/>
                    <w:sz w:val="20"/>
                    <w:szCs w:val="20"/>
                  </w:rPr>
                  <w:t>☐</w:t>
                </w:r>
              </w:sdtContent>
            </w:sdt>
            <w:r w:rsidR="008150DA" w:rsidRPr="00F03DAB">
              <w:rPr>
                <w:rFonts w:cs="Arial"/>
                <w:b w:val="0"/>
                <w:sz w:val="20"/>
                <w:szCs w:val="20"/>
              </w:rPr>
              <w:t xml:space="preserve"> Dry chemical system  </w:t>
            </w:r>
          </w:p>
          <w:p w14:paraId="544CC7E5" w14:textId="77777777" w:rsidR="008150DA" w:rsidRPr="00F03DAB" w:rsidRDefault="0013331D" w:rsidP="008150DA">
            <w:pPr>
              <w:pStyle w:val="NoSpacing"/>
              <w:rPr>
                <w:rFonts w:cs="Arial"/>
                <w:b w:val="0"/>
                <w:sz w:val="20"/>
                <w:szCs w:val="20"/>
              </w:rPr>
            </w:pPr>
            <w:sdt>
              <w:sdtPr>
                <w:rPr>
                  <w:rFonts w:cs="Arial"/>
                  <w:sz w:val="20"/>
                  <w:szCs w:val="20"/>
                </w:rPr>
                <w:id w:val="-6319398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150DA" w:rsidRPr="00F03DAB">
                  <w:rPr>
                    <w:rFonts w:ascii="Segoe UI Symbol" w:eastAsia="MS Gothic" w:hAnsi="Segoe UI Symbol" w:cs="Segoe UI Symbol"/>
                    <w:b w:val="0"/>
                    <w:sz w:val="20"/>
                    <w:szCs w:val="20"/>
                  </w:rPr>
                  <w:t>☐</w:t>
                </w:r>
              </w:sdtContent>
            </w:sdt>
            <w:r w:rsidR="008150DA" w:rsidRPr="00F03DAB">
              <w:rPr>
                <w:rFonts w:cs="Arial"/>
                <w:b w:val="0"/>
                <w:sz w:val="20"/>
                <w:szCs w:val="20"/>
              </w:rPr>
              <w:t xml:space="preserve"> Clean agent system   </w:t>
            </w:r>
          </w:p>
          <w:p w14:paraId="209D7BCD" w14:textId="77777777" w:rsidR="008150DA" w:rsidRPr="00F03DAB" w:rsidRDefault="0013331D" w:rsidP="008150DA">
            <w:pPr>
              <w:pStyle w:val="NoSpacing"/>
              <w:rPr>
                <w:rFonts w:cs="Arial"/>
                <w:b w:val="0"/>
                <w:sz w:val="20"/>
                <w:szCs w:val="20"/>
              </w:rPr>
            </w:pPr>
            <w:sdt>
              <w:sdtPr>
                <w:rPr>
                  <w:rFonts w:cs="Arial"/>
                  <w:sz w:val="20"/>
                  <w:szCs w:val="20"/>
                </w:rPr>
                <w:id w:val="-5801446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150DA" w:rsidRPr="00F03DAB">
                  <w:rPr>
                    <w:rFonts w:ascii="Segoe UI Symbol" w:eastAsia="MS Gothic" w:hAnsi="Segoe UI Symbol" w:cs="Segoe UI Symbol"/>
                    <w:b w:val="0"/>
                    <w:sz w:val="20"/>
                    <w:szCs w:val="20"/>
                  </w:rPr>
                  <w:t>☐</w:t>
                </w:r>
              </w:sdtContent>
            </w:sdt>
            <w:r w:rsidR="008150DA" w:rsidRPr="00F03DAB">
              <w:rPr>
                <w:rFonts w:cs="Arial"/>
                <w:b w:val="0"/>
                <w:sz w:val="20"/>
                <w:szCs w:val="20"/>
              </w:rPr>
              <w:t xml:space="preserve"> Other; See comments</w:t>
            </w:r>
          </w:p>
        </w:tc>
      </w:tr>
      <w:tr w:rsidR="008150DA" w:rsidRPr="00C84D60" w14:paraId="428A4E44" w14:textId="77777777" w:rsidTr="000E6309">
        <w:trPr>
          <w:trHeight w:val="8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0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EAEAEA"/>
            <w:vAlign w:val="center"/>
          </w:tcPr>
          <w:p w14:paraId="14BFFABD" w14:textId="4D7A4E12" w:rsidR="008150DA" w:rsidRPr="002A10D8" w:rsidRDefault="008150DA" w:rsidP="008150DA">
            <w:pPr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2A10D8">
              <w:rPr>
                <w:rFonts w:ascii="Arial" w:hAnsi="Arial" w:cs="Arial"/>
                <w:sz w:val="21"/>
                <w:szCs w:val="21"/>
              </w:rPr>
              <w:t>Reason for Impairment</w:t>
            </w:r>
          </w:p>
        </w:tc>
        <w:tc>
          <w:tcPr>
            <w:tcW w:w="1653" w:type="pct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nil"/>
            </w:tcBorders>
          </w:tcPr>
          <w:p w14:paraId="2402E95F" w14:textId="77777777" w:rsidR="008150DA" w:rsidRPr="00F03DAB" w:rsidRDefault="0013331D" w:rsidP="008150DA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0"/>
                <w:szCs w:val="20"/>
              </w:rPr>
            </w:pPr>
            <w:sdt>
              <w:sdtPr>
                <w:rPr>
                  <w:rFonts w:cs="Arial"/>
                  <w:sz w:val="20"/>
                  <w:szCs w:val="20"/>
                </w:rPr>
                <w:id w:val="-8910269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150DA" w:rsidRPr="00F03DAB">
                  <w:rPr>
                    <w:rFonts w:ascii="Segoe UI Symbol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8150DA" w:rsidRPr="00F03DAB">
              <w:rPr>
                <w:rFonts w:cs="Arial"/>
                <w:sz w:val="20"/>
                <w:szCs w:val="20"/>
              </w:rPr>
              <w:t xml:space="preserve"> Maintenance </w:t>
            </w:r>
          </w:p>
          <w:p w14:paraId="1EBFAAA5" w14:textId="4AFCAB5C" w:rsidR="008150DA" w:rsidRPr="00F03DAB" w:rsidRDefault="0013331D" w:rsidP="008150DA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0"/>
                <w:szCs w:val="20"/>
              </w:rPr>
            </w:pPr>
            <w:sdt>
              <w:sdtPr>
                <w:rPr>
                  <w:rFonts w:cs="Arial"/>
                  <w:sz w:val="20"/>
                  <w:szCs w:val="20"/>
                </w:rPr>
                <w:id w:val="2706053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150DA" w:rsidRPr="00F03DAB">
                  <w:rPr>
                    <w:rFonts w:ascii="Segoe UI Symbol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8150DA" w:rsidRPr="00F03DAB">
              <w:rPr>
                <w:rFonts w:cs="Arial"/>
                <w:sz w:val="20"/>
                <w:szCs w:val="20"/>
              </w:rPr>
              <w:t xml:space="preserve"> System addition</w:t>
            </w:r>
            <w:r w:rsidR="00F03DAB" w:rsidRPr="00F03DAB">
              <w:rPr>
                <w:rFonts w:cs="Arial"/>
                <w:sz w:val="20"/>
                <w:szCs w:val="20"/>
              </w:rPr>
              <w:t>/</w:t>
            </w:r>
            <w:r w:rsidR="008150DA" w:rsidRPr="00F03DAB">
              <w:rPr>
                <w:rFonts w:cs="Arial"/>
                <w:sz w:val="20"/>
                <w:szCs w:val="20"/>
              </w:rPr>
              <w:t xml:space="preserve">replacement </w:t>
            </w:r>
          </w:p>
          <w:p w14:paraId="3A023A35" w14:textId="77777777" w:rsidR="008150DA" w:rsidRPr="00F03DAB" w:rsidRDefault="0013331D" w:rsidP="008150DA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0"/>
                <w:szCs w:val="20"/>
              </w:rPr>
            </w:pPr>
            <w:sdt>
              <w:sdtPr>
                <w:rPr>
                  <w:rFonts w:cs="Arial"/>
                  <w:sz w:val="20"/>
                  <w:szCs w:val="20"/>
                </w:rPr>
                <w:id w:val="-13046977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150DA" w:rsidRPr="00F03DAB">
                  <w:rPr>
                    <w:rFonts w:ascii="Segoe UI Symbol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8150DA" w:rsidRPr="00F03DAB">
              <w:rPr>
                <w:rFonts w:cs="Arial"/>
                <w:sz w:val="20"/>
                <w:szCs w:val="20"/>
              </w:rPr>
              <w:t xml:space="preserve"> Damaged piping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2107" w:type="pct"/>
            <w:gridSpan w:val="3"/>
            <w:tcBorders>
              <w:top w:val="single" w:sz="4" w:space="0" w:color="D9D9D9" w:themeColor="background1" w:themeShade="D9"/>
              <w:left w:val="nil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027FDAED" w14:textId="77777777" w:rsidR="008150DA" w:rsidRPr="00F03DAB" w:rsidRDefault="0013331D" w:rsidP="008150DA">
            <w:pPr>
              <w:pStyle w:val="NoSpacing"/>
              <w:rPr>
                <w:rFonts w:cs="Arial"/>
                <w:b w:val="0"/>
                <w:sz w:val="20"/>
                <w:szCs w:val="20"/>
              </w:rPr>
            </w:pPr>
            <w:sdt>
              <w:sdtPr>
                <w:rPr>
                  <w:rFonts w:cs="Arial"/>
                  <w:sz w:val="20"/>
                  <w:szCs w:val="20"/>
                </w:rPr>
                <w:id w:val="11055462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150DA" w:rsidRPr="00F03DAB">
                  <w:rPr>
                    <w:rFonts w:ascii="Segoe UI Symbol" w:hAnsi="Segoe UI Symbol" w:cs="Segoe UI Symbol"/>
                    <w:b w:val="0"/>
                    <w:sz w:val="20"/>
                    <w:szCs w:val="20"/>
                  </w:rPr>
                  <w:t>☐</w:t>
                </w:r>
              </w:sdtContent>
            </w:sdt>
            <w:r w:rsidR="008150DA" w:rsidRPr="00F03DAB">
              <w:rPr>
                <w:rFonts w:cs="Arial"/>
                <w:b w:val="0"/>
                <w:sz w:val="20"/>
                <w:szCs w:val="20"/>
              </w:rPr>
              <w:t xml:space="preserve"> Equipment repair    </w:t>
            </w:r>
          </w:p>
          <w:p w14:paraId="7DFE5723" w14:textId="77777777" w:rsidR="008150DA" w:rsidRPr="00F03DAB" w:rsidRDefault="0013331D" w:rsidP="008150DA">
            <w:pPr>
              <w:pStyle w:val="NoSpacing"/>
              <w:rPr>
                <w:rFonts w:cs="Arial"/>
                <w:b w:val="0"/>
                <w:sz w:val="20"/>
                <w:szCs w:val="20"/>
              </w:rPr>
            </w:pPr>
            <w:sdt>
              <w:sdtPr>
                <w:rPr>
                  <w:rFonts w:cs="Arial"/>
                  <w:sz w:val="20"/>
                  <w:szCs w:val="20"/>
                </w:rPr>
                <w:id w:val="11800077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150DA" w:rsidRPr="00F03DAB">
                  <w:rPr>
                    <w:rFonts w:ascii="Segoe UI Symbol" w:hAnsi="Segoe UI Symbol" w:cs="Segoe UI Symbol"/>
                    <w:b w:val="0"/>
                    <w:sz w:val="20"/>
                    <w:szCs w:val="20"/>
                  </w:rPr>
                  <w:t>☐</w:t>
                </w:r>
              </w:sdtContent>
            </w:sdt>
            <w:r w:rsidR="008150DA" w:rsidRPr="00F03DAB">
              <w:rPr>
                <w:rFonts w:cs="Arial"/>
                <w:b w:val="0"/>
                <w:sz w:val="20"/>
                <w:szCs w:val="20"/>
              </w:rPr>
              <w:t xml:space="preserve"> Agent discharged     </w:t>
            </w:r>
          </w:p>
          <w:p w14:paraId="2161DDE5" w14:textId="77777777" w:rsidR="008150DA" w:rsidRPr="00F03DAB" w:rsidRDefault="0013331D" w:rsidP="008150DA">
            <w:pPr>
              <w:pStyle w:val="NoSpacing"/>
              <w:rPr>
                <w:rFonts w:cs="Arial"/>
                <w:b w:val="0"/>
                <w:sz w:val="20"/>
                <w:szCs w:val="20"/>
              </w:rPr>
            </w:pPr>
            <w:sdt>
              <w:sdtPr>
                <w:rPr>
                  <w:rFonts w:cs="Arial"/>
                  <w:sz w:val="20"/>
                  <w:szCs w:val="20"/>
                </w:rPr>
                <w:id w:val="15930381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150DA" w:rsidRPr="00F03DAB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8150DA" w:rsidRPr="00F03DAB">
              <w:rPr>
                <w:rFonts w:cs="Arial"/>
                <w:b w:val="0"/>
                <w:sz w:val="20"/>
                <w:szCs w:val="20"/>
              </w:rPr>
              <w:t xml:space="preserve"> Other; See comments</w:t>
            </w:r>
          </w:p>
        </w:tc>
      </w:tr>
      <w:tr w:rsidR="008150DA" w:rsidRPr="00C84D60" w14:paraId="49D5228D" w14:textId="77777777" w:rsidTr="000E6309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6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vAlign w:val="center"/>
          </w:tcPr>
          <w:p w14:paraId="609EDEC5" w14:textId="3D59CD09" w:rsidR="008150DA" w:rsidRDefault="008150DA" w:rsidP="008150DA">
            <w:pPr>
              <w:rPr>
                <w:rFonts w:cs="Arial"/>
                <w:color w:val="000032"/>
                <w:sz w:val="20"/>
                <w:szCs w:val="20"/>
              </w:rPr>
            </w:pPr>
            <w:r w:rsidRPr="00F03DAB">
              <w:rPr>
                <w:rFonts w:ascii="Arial" w:hAnsi="Arial" w:cs="Arial"/>
                <w:sz w:val="20"/>
                <w:szCs w:val="20"/>
              </w:rPr>
              <w:t>Comments</w:t>
            </w:r>
            <w:r>
              <w:rPr>
                <w:rFonts w:ascii="Arial" w:hAnsi="Arial" w:cs="Arial"/>
                <w:color w:val="000032"/>
                <w:sz w:val="20"/>
                <w:szCs w:val="20"/>
              </w:rPr>
              <w:t xml:space="preserve">: </w:t>
            </w:r>
            <w:sdt>
              <w:sdtPr>
                <w:rPr>
                  <w:color w:val="000032"/>
                  <w:sz w:val="20"/>
                </w:rPr>
                <w:id w:val="513341249"/>
                <w:placeholder>
                  <w:docPart w:val="9047489983084EAA8D04B0F905DDE7AD"/>
                </w:placeholder>
                <w:showingPlcHdr/>
              </w:sdtPr>
              <w:sdtEndPr/>
              <w:sdtContent>
                <w:r w:rsidRPr="00F03DAB">
                  <w:rPr>
                    <w:rStyle w:val="PlaceholderText"/>
                    <w:b w:val="0"/>
                    <w:color w:val="A6A6A6" w:themeColor="background1" w:themeShade="A6"/>
                    <w:sz w:val="20"/>
                    <w:shd w:val="clear" w:color="auto" w:fill="FFFFFF" w:themeFill="background1"/>
                  </w:rPr>
                  <w:t>Click to enter text.</w:t>
                </w:r>
              </w:sdtContent>
            </w:sdt>
          </w:p>
        </w:tc>
      </w:tr>
    </w:tbl>
    <w:p w14:paraId="7E078732" w14:textId="25ECD982" w:rsidR="00CC1351" w:rsidRPr="007A50A7" w:rsidRDefault="000E6309" w:rsidP="007A50A7">
      <w:pPr>
        <w:pStyle w:val="Heading2"/>
        <w:spacing w:line="240" w:lineRule="auto"/>
        <w:jc w:val="center"/>
        <w:rPr>
          <w:rFonts w:ascii="Eras Demi ITC" w:hAnsi="Eras Demi ITC"/>
          <w:b/>
          <w:bCs/>
          <w:caps/>
          <w:color w:val="FF0000"/>
          <w:sz w:val="28"/>
          <w:szCs w:val="24"/>
        </w:rPr>
      </w:pPr>
      <w:r w:rsidRPr="000E6309">
        <w:rPr>
          <w:rFonts w:ascii="Eras Demi ITC" w:hAnsi="Eras Demi ITC"/>
          <w:caps/>
          <w:color w:val="808080" w:themeColor="background1" w:themeShade="80"/>
          <w:sz w:val="24"/>
          <w:szCs w:val="22"/>
        </w:rPr>
        <w:t xml:space="preserve">step 1 - </w:t>
      </w:r>
      <w:r w:rsidR="008150DA" w:rsidRPr="007A50A7">
        <w:rPr>
          <w:rFonts w:ascii="Eras Demi ITC" w:hAnsi="Eras Demi ITC"/>
          <w:b/>
          <w:bCs/>
          <w:caps/>
          <w:color w:val="FF0000"/>
          <w:sz w:val="28"/>
          <w:szCs w:val="24"/>
        </w:rPr>
        <w:t>before &amp; during Impairment</w:t>
      </w:r>
    </w:p>
    <w:tbl>
      <w:tblPr>
        <w:tblStyle w:val="GridTable1Light-Accent1"/>
        <w:tblW w:w="5044" w:type="pct"/>
        <w:tblLayout w:type="fixed"/>
        <w:tblLook w:val="01E0" w:firstRow="1" w:lastRow="1" w:firstColumn="1" w:lastColumn="1" w:noHBand="0" w:noVBand="0"/>
      </w:tblPr>
      <w:tblGrid>
        <w:gridCol w:w="2671"/>
        <w:gridCol w:w="3174"/>
        <w:gridCol w:w="2003"/>
        <w:gridCol w:w="1417"/>
        <w:gridCol w:w="1620"/>
      </w:tblGrid>
      <w:tr w:rsidR="007A50A7" w:rsidRPr="00C84D60" w14:paraId="51E1D990" w14:textId="3A401E0A" w:rsidTr="00F03DA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7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EAEAEA"/>
            <w:vAlign w:val="center"/>
          </w:tcPr>
          <w:p w14:paraId="4EE969C2" w14:textId="549A5C4D" w:rsidR="007A50A7" w:rsidRPr="002A10D8" w:rsidRDefault="007A50A7" w:rsidP="00CC1351">
            <w:pPr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2A10D8">
              <w:rPr>
                <w:rFonts w:ascii="Arial" w:hAnsi="Arial" w:cs="Arial"/>
                <w:sz w:val="21"/>
                <w:szCs w:val="21"/>
              </w:rPr>
              <w:t xml:space="preserve">Location </w:t>
            </w:r>
          </w:p>
        </w:tc>
        <w:sdt>
          <w:sdtPr>
            <w:rPr>
              <w:color w:val="000032"/>
              <w:sz w:val="21"/>
              <w:szCs w:val="24"/>
            </w:rPr>
            <w:id w:val="-1116367468"/>
            <w:placeholder>
              <w:docPart w:val="EA8C92B01DB14FC8A4B5BDADE1CFBBE5"/>
            </w:placeholder>
            <w:showingPlcHdr/>
          </w:sdtPr>
          <w:sdtEndPr/>
          <w:sdtContent>
            <w:tc>
              <w:tcPr>
                <w:tcW w:w="1458" w:type="pct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  <w:vAlign w:val="center"/>
              </w:tcPr>
              <w:p w14:paraId="6B8B1642" w14:textId="1E9AD012" w:rsidR="007A50A7" w:rsidRPr="00D74E6B" w:rsidRDefault="007A50A7" w:rsidP="00CC1351">
                <w:pPr>
                  <w:pStyle w:val="NoSpacing"/>
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w:rPr>
                    <w:b w:val="0"/>
                    <w:color w:val="000032"/>
                    <w:sz w:val="20"/>
                  </w:rPr>
                </w:pPr>
                <w:r w:rsidRPr="002A10D8">
                  <w:rPr>
                    <w:rStyle w:val="PlaceholderText"/>
                    <w:b w:val="0"/>
                    <w:color w:val="A6A6A6" w:themeColor="background1" w:themeShade="A6"/>
                    <w:sz w:val="21"/>
                    <w:szCs w:val="24"/>
                  </w:rPr>
                  <w:t>Click to enter text.</w:t>
                </w:r>
              </w:p>
            </w:tc>
          </w:sdtContent>
        </w:sdt>
        <w:tc>
          <w:tcPr>
            <w:tcW w:w="920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201863D7" w14:textId="2CE776E1" w:rsidR="007A50A7" w:rsidRPr="00D74E6B" w:rsidRDefault="007A50A7" w:rsidP="00CC1351">
            <w:pPr>
              <w:pStyle w:val="NoSpacing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color w:val="000032"/>
                <w:sz w:val="20"/>
              </w:rPr>
            </w:pPr>
            <w:r w:rsidRPr="003C3176">
              <w:rPr>
                <w:rFonts w:cs="Arial"/>
                <w:color w:val="000032"/>
                <w:sz w:val="20"/>
                <w:szCs w:val="20"/>
              </w:rPr>
              <w:t>system number(s)</w:t>
            </w:r>
          </w:p>
        </w:tc>
        <w:sdt>
          <w:sdtPr>
            <w:rPr>
              <w:color w:val="000032"/>
              <w:sz w:val="21"/>
              <w:szCs w:val="24"/>
            </w:rPr>
            <w:id w:val="-736622209"/>
            <w:placeholder>
              <w:docPart w:val="E7F5D367A17449DDBA0507F076DABD9D"/>
            </w:placeholder>
            <w:showingPlcHdr/>
          </w:sdtPr>
          <w:sdtEndPr/>
          <w:sdtContent>
            <w:tc>
              <w:tcPr>
    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    <w:tcW w:w="1395" w:type="pct"/>
                <w:gridSpan w:val="2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  <w:vAlign w:val="center"/>
              </w:tcPr>
              <w:p w14:paraId="48CD25D9" w14:textId="2C7E4618" w:rsidR="007A50A7" w:rsidRPr="00D74E6B" w:rsidRDefault="007A50A7" w:rsidP="00CC1351">
                <w:pPr>
                  <w:pStyle w:val="NoSpacing"/>
                  <w:rPr>
                    <w:bCs w:val="0"/>
                    <w:color w:val="000032"/>
                    <w:sz w:val="20"/>
                  </w:rPr>
                </w:pPr>
                <w:r w:rsidRPr="002A10D8">
                  <w:rPr>
                    <w:rStyle w:val="PlaceholderText"/>
                    <w:b w:val="0"/>
                    <w:color w:val="A6A6A6" w:themeColor="background1" w:themeShade="A6"/>
                    <w:sz w:val="21"/>
                    <w:szCs w:val="24"/>
                  </w:rPr>
                  <w:t>Click to enter text.</w:t>
                </w:r>
              </w:p>
            </w:tc>
          </w:sdtContent>
        </w:sdt>
      </w:tr>
      <w:tr w:rsidR="007A50A7" w:rsidRPr="004C5934" w14:paraId="70E81ED9" w14:textId="77777777" w:rsidTr="000E6309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7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EAEAEA"/>
            <w:vAlign w:val="center"/>
          </w:tcPr>
          <w:p w14:paraId="60643F41" w14:textId="19C3E5A2" w:rsidR="007A50A7" w:rsidRPr="002A10D8" w:rsidRDefault="007A50A7" w:rsidP="00CC1351">
            <w:pPr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2A10D8">
              <w:rPr>
                <w:rFonts w:ascii="Arial" w:hAnsi="Arial" w:cs="Arial"/>
                <w:sz w:val="21"/>
                <w:szCs w:val="21"/>
              </w:rPr>
              <w:t>Start Date</w:t>
            </w:r>
          </w:p>
        </w:tc>
        <w:sdt>
          <w:sdtPr>
            <w:rPr>
              <w:rStyle w:val="Hyperlink"/>
              <w:rFonts w:ascii="Arial" w:eastAsia="Times New Roman" w:hAnsi="Arial" w:cs="Arial"/>
              <w:sz w:val="21"/>
              <w:szCs w:val="16"/>
              <w:u w:val="none"/>
            </w:rPr>
            <w:id w:val="1842360527"/>
            <w:placeholder>
              <w:docPart w:val="0222A21A26F74C9D9B1493850FE95439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>
            <w:rPr>
              <w:rStyle w:val="Hyperlink"/>
            </w:rPr>
          </w:sdtEndPr>
          <w:sdtContent>
            <w:tc>
              <w:tcPr>
                <w:tcW w:w="1458" w:type="pct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  <w:vAlign w:val="center"/>
              </w:tcPr>
              <w:p w14:paraId="00DB8792" w14:textId="7657F58E" w:rsidR="007A50A7" w:rsidRPr="002A10D8" w:rsidRDefault="007A50A7" w:rsidP="00CC1351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Style w:val="Hyperlink"/>
                    <w:rFonts w:ascii="Arial" w:eastAsia="Times New Roman" w:hAnsi="Arial" w:cs="Arial"/>
                    <w:szCs w:val="18"/>
                    <w:u w:val="none"/>
                  </w:rPr>
                </w:pPr>
                <w:r w:rsidRPr="002A10D8">
                  <w:rPr>
                    <w:rStyle w:val="Hyperlink"/>
                    <w:rFonts w:ascii="Arial" w:eastAsia="Times New Roman" w:hAnsi="Arial" w:cs="Arial"/>
                    <w:color w:val="A6A6A6" w:themeColor="background1" w:themeShade="A6"/>
                    <w:sz w:val="21"/>
                    <w:szCs w:val="16"/>
                    <w:u w:val="none"/>
                  </w:rPr>
                  <w:t>Click to enter a date.</w:t>
                </w:r>
              </w:p>
            </w:tc>
          </w:sdtContent>
        </w:sdt>
        <w:tc>
          <w:tcPr>
            <w:tcW w:w="1571" w:type="pct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00EC8F2F" w14:textId="2E50B53A" w:rsidR="007A50A7" w:rsidRPr="003C3176" w:rsidRDefault="007A50A7" w:rsidP="00CC13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32"/>
                <w:sz w:val="20"/>
                <w:szCs w:val="20"/>
              </w:rPr>
            </w:pPr>
            <w:r w:rsidRPr="003C3176">
              <w:rPr>
                <w:rFonts w:ascii="Arial" w:hAnsi="Arial" w:cs="Arial"/>
                <w:color w:val="000032"/>
                <w:sz w:val="20"/>
                <w:szCs w:val="20"/>
              </w:rPr>
              <w:t xml:space="preserve">Start Time:  </w:t>
            </w:r>
            <w:sdt>
              <w:sdtPr>
                <w:rPr>
                  <w:rFonts w:ascii="Arial" w:hAnsi="Arial" w:cs="Arial"/>
                  <w:b/>
                  <w:color w:val="000032"/>
                  <w:sz w:val="21"/>
                  <w:szCs w:val="24"/>
                </w:rPr>
                <w:id w:val="-254592859"/>
                <w:placeholder>
                  <w:docPart w:val="D8F3159D37144878818E8FD1D830436F"/>
                </w:placeholder>
                <w:showingPlcHdr/>
              </w:sdtPr>
              <w:sdtEndPr/>
              <w:sdtContent>
                <w:r w:rsidRPr="002A10D8">
                  <w:rPr>
                    <w:rFonts w:ascii="Arial" w:hAnsi="Arial" w:cs="Arial"/>
                    <w:color w:val="A6A6A6" w:themeColor="background1" w:themeShade="A6"/>
                    <w:sz w:val="20"/>
                  </w:rPr>
                  <w:t>E</w:t>
                </w:r>
                <w:r w:rsidRPr="002A10D8">
                  <w:rPr>
                    <w:rStyle w:val="PlaceholderText"/>
                    <w:rFonts w:ascii="Arial" w:hAnsi="Arial" w:cs="Arial"/>
                    <w:color w:val="A6A6A6" w:themeColor="background1" w:themeShade="A6"/>
                  </w:rPr>
                  <w:t>nter time</w:t>
                </w:r>
              </w:sdtContent>
            </w:sdt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744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0E3DB8D3" w14:textId="77777777" w:rsidR="007A50A7" w:rsidRPr="003C3176" w:rsidRDefault="0013331D" w:rsidP="00CC1351">
            <w:pPr>
              <w:rPr>
                <w:rFonts w:ascii="Arial" w:hAnsi="Arial" w:cs="Arial"/>
                <w:b w:val="0"/>
                <w:bCs w:val="0"/>
                <w:color w:val="000032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000032"/>
                  <w:sz w:val="18"/>
                  <w:szCs w:val="20"/>
                </w:rPr>
                <w:id w:val="-4413804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A50A7">
                  <w:rPr>
                    <w:rFonts w:ascii="MS Gothic" w:eastAsia="MS Gothic" w:hAnsi="MS Gothic" w:cs="Arial" w:hint="eastAsia"/>
                    <w:b w:val="0"/>
                    <w:color w:val="000032"/>
                    <w:sz w:val="18"/>
                    <w:szCs w:val="20"/>
                  </w:rPr>
                  <w:t>☐</w:t>
                </w:r>
              </w:sdtContent>
            </w:sdt>
            <w:r w:rsidR="007A50A7" w:rsidRPr="007F521B">
              <w:rPr>
                <w:rFonts w:ascii="Arial" w:hAnsi="Arial" w:cs="Arial"/>
                <w:b w:val="0"/>
                <w:color w:val="000032"/>
                <w:sz w:val="18"/>
                <w:szCs w:val="20"/>
              </w:rPr>
              <w:t xml:space="preserve"> AM    </w:t>
            </w:r>
            <w:sdt>
              <w:sdtPr>
                <w:rPr>
                  <w:rFonts w:ascii="Arial" w:hAnsi="Arial" w:cs="Arial"/>
                  <w:color w:val="000032"/>
                  <w:sz w:val="18"/>
                  <w:szCs w:val="20"/>
                </w:rPr>
                <w:id w:val="14452782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A50A7" w:rsidRPr="007F521B">
                  <w:rPr>
                    <w:rFonts w:ascii="Segoe UI Symbol" w:hAnsi="Segoe UI Symbol" w:cs="Segoe UI Symbol"/>
                    <w:b w:val="0"/>
                    <w:color w:val="000032"/>
                    <w:sz w:val="18"/>
                    <w:szCs w:val="20"/>
                  </w:rPr>
                  <w:t>☐</w:t>
                </w:r>
              </w:sdtContent>
            </w:sdt>
            <w:r w:rsidR="007A50A7" w:rsidRPr="007F521B">
              <w:rPr>
                <w:rFonts w:ascii="Arial" w:hAnsi="Arial" w:cs="Arial"/>
                <w:b w:val="0"/>
                <w:color w:val="000032"/>
                <w:sz w:val="18"/>
                <w:szCs w:val="20"/>
              </w:rPr>
              <w:t xml:space="preserve"> PM</w:t>
            </w:r>
          </w:p>
        </w:tc>
      </w:tr>
      <w:tr w:rsidR="007A50A7" w:rsidRPr="004C5934" w14:paraId="74A1C77D" w14:textId="77777777" w:rsidTr="00F03DAB">
        <w:trPr>
          <w:trHeight w:val="5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7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EAEAEA"/>
            <w:vAlign w:val="center"/>
          </w:tcPr>
          <w:p w14:paraId="7199071E" w14:textId="0B4D3239" w:rsidR="007A50A7" w:rsidRPr="002A10D8" w:rsidRDefault="007A50A7" w:rsidP="00CC1351">
            <w:pPr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2A10D8">
              <w:rPr>
                <w:rFonts w:ascii="Arial" w:hAnsi="Arial" w:cs="Arial"/>
                <w:sz w:val="21"/>
                <w:szCs w:val="21"/>
              </w:rPr>
              <w:t xml:space="preserve">Actions </w:t>
            </w:r>
            <w:proofErr w:type="gramStart"/>
            <w:r w:rsidRPr="002A10D8">
              <w:rPr>
                <w:rFonts w:ascii="Arial" w:hAnsi="Arial" w:cs="Arial"/>
                <w:sz w:val="21"/>
                <w:szCs w:val="21"/>
              </w:rPr>
              <w:t>taken</w:t>
            </w:r>
            <w:proofErr w:type="gramEnd"/>
          </w:p>
          <w:p w14:paraId="1480AE7B" w14:textId="40D3D5F5" w:rsidR="007A50A7" w:rsidRPr="002A10D8" w:rsidRDefault="007A50A7" w:rsidP="00CC1351">
            <w:pPr>
              <w:jc w:val="center"/>
              <w:rPr>
                <w:rFonts w:ascii="Arial" w:hAnsi="Arial" w:cs="Arial"/>
                <w:sz w:val="21"/>
                <w:szCs w:val="21"/>
              </w:rPr>
            </w:pPr>
          </w:p>
        </w:tc>
        <w:tc>
          <w:tcPr>
            <w:tcW w:w="1458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nil"/>
            </w:tcBorders>
            <w:vAlign w:val="center"/>
          </w:tcPr>
          <w:p w14:paraId="27B264D3" w14:textId="77777777" w:rsidR="007A50A7" w:rsidRPr="00F03DAB" w:rsidRDefault="0013331D" w:rsidP="00CC1351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0"/>
                <w:szCs w:val="20"/>
              </w:rPr>
            </w:pPr>
            <w:sdt>
              <w:sdtPr>
                <w:rPr>
                  <w:rFonts w:cs="Arial"/>
                  <w:sz w:val="20"/>
                  <w:szCs w:val="20"/>
                </w:rPr>
                <w:id w:val="6925775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A50A7" w:rsidRPr="00F03DAB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7A50A7" w:rsidRPr="00F03DAB">
              <w:rPr>
                <w:rFonts w:cs="Arial"/>
                <w:sz w:val="20"/>
                <w:szCs w:val="20"/>
              </w:rPr>
              <w:t xml:space="preserve"> System(s) </w:t>
            </w:r>
            <w:proofErr w:type="gramStart"/>
            <w:r w:rsidR="007A50A7" w:rsidRPr="00F03DAB">
              <w:rPr>
                <w:rFonts w:cs="Arial"/>
                <w:sz w:val="20"/>
                <w:szCs w:val="20"/>
              </w:rPr>
              <w:t>tagged</w:t>
            </w:r>
            <w:proofErr w:type="gramEnd"/>
          </w:p>
          <w:p w14:paraId="01D2B8B7" w14:textId="77777777" w:rsidR="007A50A7" w:rsidRPr="00F03DAB" w:rsidRDefault="0013331D" w:rsidP="00CC1351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0"/>
                <w:szCs w:val="20"/>
              </w:rPr>
            </w:pPr>
            <w:sdt>
              <w:sdtPr>
                <w:rPr>
                  <w:rFonts w:cs="Arial"/>
                  <w:sz w:val="20"/>
                  <w:szCs w:val="20"/>
                </w:rPr>
                <w:id w:val="20623626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A50A7" w:rsidRPr="00F03DAB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7A50A7" w:rsidRPr="00F03DAB">
              <w:rPr>
                <w:rFonts w:cs="Arial"/>
                <w:sz w:val="20"/>
                <w:szCs w:val="20"/>
              </w:rPr>
              <w:t xml:space="preserve"> Fire Department notified </w:t>
            </w:r>
          </w:p>
          <w:p w14:paraId="0C04F197" w14:textId="77777777" w:rsidR="007A50A7" w:rsidRPr="00F03DAB" w:rsidRDefault="0013331D" w:rsidP="00CC1351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0"/>
                <w:szCs w:val="20"/>
              </w:rPr>
            </w:pPr>
            <w:sdt>
              <w:sdtPr>
                <w:rPr>
                  <w:rFonts w:cs="Arial"/>
                  <w:sz w:val="20"/>
                  <w:szCs w:val="20"/>
                </w:rPr>
                <w:id w:val="9721032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A50A7" w:rsidRPr="00F03DAB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7A50A7" w:rsidRPr="00F03DAB">
              <w:rPr>
                <w:rFonts w:cs="Arial"/>
                <w:sz w:val="20"/>
                <w:szCs w:val="20"/>
              </w:rPr>
              <w:t xml:space="preserve"> Alarm Company notified </w:t>
            </w:r>
          </w:p>
          <w:p w14:paraId="34B4EEAC" w14:textId="77777777" w:rsidR="007A50A7" w:rsidRPr="00F03DAB" w:rsidRDefault="0013331D" w:rsidP="00CC1351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Cs/>
                <w:sz w:val="20"/>
                <w:szCs w:val="20"/>
              </w:rPr>
            </w:pPr>
            <w:sdt>
              <w:sdtPr>
                <w:rPr>
                  <w:rFonts w:cs="Arial"/>
                  <w:sz w:val="20"/>
                  <w:szCs w:val="20"/>
                </w:rPr>
                <w:id w:val="16680521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A50A7" w:rsidRPr="00F03DAB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7A50A7" w:rsidRPr="00F03DAB">
              <w:rPr>
                <w:rFonts w:cs="Arial"/>
                <w:sz w:val="20"/>
                <w:szCs w:val="20"/>
              </w:rPr>
              <w:t xml:space="preserve"> Plant Emergency notified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2315" w:type="pct"/>
            <w:gridSpan w:val="3"/>
            <w:tcBorders>
              <w:top w:val="single" w:sz="4" w:space="0" w:color="D9D9D9" w:themeColor="background1" w:themeShade="D9"/>
              <w:left w:val="nil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1C350B87" w14:textId="77777777" w:rsidR="007A50A7" w:rsidRPr="00F03DAB" w:rsidRDefault="0013331D" w:rsidP="00CC1351">
            <w:pPr>
              <w:pStyle w:val="NoSpacing"/>
              <w:rPr>
                <w:rFonts w:cs="Arial"/>
                <w:b w:val="0"/>
                <w:sz w:val="20"/>
                <w:szCs w:val="20"/>
              </w:rPr>
            </w:pPr>
            <w:sdt>
              <w:sdtPr>
                <w:rPr>
                  <w:rFonts w:cs="Arial"/>
                  <w:sz w:val="20"/>
                  <w:szCs w:val="20"/>
                </w:rPr>
                <w:id w:val="18357929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A50A7" w:rsidRPr="00F03DAB">
                  <w:rPr>
                    <w:rFonts w:ascii="Segoe UI Symbol" w:eastAsia="MS Gothic" w:hAnsi="Segoe UI Symbol" w:cs="Segoe UI Symbol"/>
                    <w:b w:val="0"/>
                    <w:sz w:val="20"/>
                    <w:szCs w:val="20"/>
                  </w:rPr>
                  <w:t>☐</w:t>
                </w:r>
              </w:sdtContent>
            </w:sdt>
            <w:r w:rsidR="007A50A7" w:rsidRPr="00F03DAB">
              <w:rPr>
                <w:rFonts w:cs="Arial"/>
                <w:b w:val="0"/>
                <w:sz w:val="20"/>
                <w:szCs w:val="20"/>
              </w:rPr>
              <w:t xml:space="preserve"> Hourly fire watch during impairment</w:t>
            </w:r>
          </w:p>
          <w:p w14:paraId="3A07F679" w14:textId="77777777" w:rsidR="007A50A7" w:rsidRPr="00F03DAB" w:rsidRDefault="0013331D" w:rsidP="00CC1351">
            <w:pPr>
              <w:pStyle w:val="NoSpacing"/>
              <w:rPr>
                <w:rFonts w:cs="Arial"/>
                <w:b w:val="0"/>
                <w:sz w:val="20"/>
                <w:szCs w:val="20"/>
              </w:rPr>
            </w:pPr>
            <w:sdt>
              <w:sdtPr>
                <w:rPr>
                  <w:rFonts w:cs="Arial"/>
                  <w:sz w:val="20"/>
                  <w:szCs w:val="20"/>
                </w:rPr>
                <w:id w:val="15407043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A50A7" w:rsidRPr="00F03DAB">
                  <w:rPr>
                    <w:rFonts w:ascii="MS Gothic" w:eastAsia="MS Gothic" w:hAnsi="MS Gothic" w:cs="Arial" w:hint="eastAsia"/>
                    <w:b w:val="0"/>
                    <w:sz w:val="20"/>
                    <w:szCs w:val="20"/>
                  </w:rPr>
                  <w:t>☐</w:t>
                </w:r>
              </w:sdtContent>
            </w:sdt>
            <w:r w:rsidR="007A50A7" w:rsidRPr="00F03DAB">
              <w:rPr>
                <w:rFonts w:cs="Arial"/>
                <w:b w:val="0"/>
                <w:sz w:val="20"/>
                <w:szCs w:val="20"/>
              </w:rPr>
              <w:t xml:space="preserve"> Needed materials on hand </w:t>
            </w:r>
          </w:p>
          <w:p w14:paraId="5E875988" w14:textId="77777777" w:rsidR="007A50A7" w:rsidRPr="00F03DAB" w:rsidRDefault="0013331D" w:rsidP="00CC1351">
            <w:pPr>
              <w:pStyle w:val="NoSpacing"/>
              <w:rPr>
                <w:rFonts w:cs="Arial"/>
                <w:b w:val="0"/>
                <w:sz w:val="20"/>
                <w:szCs w:val="20"/>
              </w:rPr>
            </w:pPr>
            <w:sdt>
              <w:sdtPr>
                <w:rPr>
                  <w:rFonts w:cs="Arial"/>
                  <w:sz w:val="20"/>
                  <w:szCs w:val="20"/>
                </w:rPr>
                <w:id w:val="19145056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A50A7" w:rsidRPr="00F03DAB">
                  <w:rPr>
                    <w:rFonts w:ascii="Segoe UI Symbol" w:eastAsia="MS Gothic" w:hAnsi="Segoe UI Symbol" w:cs="Segoe UI Symbol"/>
                    <w:b w:val="0"/>
                    <w:sz w:val="20"/>
                    <w:szCs w:val="20"/>
                  </w:rPr>
                  <w:t>☐</w:t>
                </w:r>
              </w:sdtContent>
            </w:sdt>
            <w:r w:rsidR="007A50A7" w:rsidRPr="00F03DAB">
              <w:rPr>
                <w:rFonts w:cs="Arial"/>
                <w:b w:val="0"/>
                <w:sz w:val="20"/>
                <w:szCs w:val="20"/>
              </w:rPr>
              <w:t xml:space="preserve"> Private protection increased </w:t>
            </w:r>
          </w:p>
          <w:p w14:paraId="0982A933" w14:textId="77777777" w:rsidR="007A50A7" w:rsidRPr="00F03DAB" w:rsidRDefault="0013331D" w:rsidP="00CC1351">
            <w:pPr>
              <w:pStyle w:val="NoSpacing"/>
              <w:rPr>
                <w:rFonts w:cs="Arial"/>
                <w:b w:val="0"/>
                <w:sz w:val="20"/>
                <w:szCs w:val="20"/>
              </w:rPr>
            </w:pPr>
            <w:sdt>
              <w:sdtPr>
                <w:rPr>
                  <w:rFonts w:cs="Arial"/>
                  <w:sz w:val="20"/>
                  <w:szCs w:val="20"/>
                </w:rPr>
                <w:id w:val="6205768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A50A7" w:rsidRPr="00F03DAB">
                  <w:rPr>
                    <w:rFonts w:ascii="Segoe UI Symbol" w:eastAsia="MS Gothic" w:hAnsi="Segoe UI Symbol" w:cs="Segoe UI Symbol"/>
                    <w:b w:val="0"/>
                    <w:sz w:val="20"/>
                    <w:szCs w:val="20"/>
                  </w:rPr>
                  <w:t>☐</w:t>
                </w:r>
              </w:sdtContent>
            </w:sdt>
            <w:r w:rsidR="007A50A7" w:rsidRPr="00F03DAB">
              <w:rPr>
                <w:rFonts w:cs="Arial"/>
                <w:b w:val="0"/>
                <w:sz w:val="20"/>
                <w:szCs w:val="20"/>
              </w:rPr>
              <w:t xml:space="preserve"> Hot Work discontinued in the area(s)</w:t>
            </w:r>
          </w:p>
        </w:tc>
      </w:tr>
      <w:tr w:rsidR="000E6309" w:rsidRPr="004C5934" w14:paraId="7EC18068" w14:textId="77777777" w:rsidTr="00F03DAB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7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EAEAEA"/>
            <w:vAlign w:val="center"/>
          </w:tcPr>
          <w:p w14:paraId="6ECF98C5" w14:textId="22AE5E63" w:rsidR="000E6309" w:rsidRPr="002A10D8" w:rsidRDefault="000E6309" w:rsidP="000E6309">
            <w:pPr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2A10D8">
              <w:rPr>
                <w:rFonts w:ascii="Arial" w:hAnsi="Arial" w:cs="Arial"/>
                <w:sz w:val="21"/>
                <w:szCs w:val="21"/>
              </w:rPr>
              <w:t xml:space="preserve">Estimated Restoral </w:t>
            </w:r>
          </w:p>
        </w:tc>
        <w:sdt>
          <w:sdtPr>
            <w:rPr>
              <w:rStyle w:val="Hyperlink"/>
              <w:rFonts w:eastAsia="Times New Roman"/>
              <w:sz w:val="21"/>
              <w:szCs w:val="16"/>
              <w:u w:val="none"/>
            </w:rPr>
            <w:id w:val="-1379551694"/>
            <w:placeholder>
              <w:docPart w:val="02E31E8AB4FD4DCF80E3C803EB056428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>
            <w:rPr>
              <w:rStyle w:val="Hyperlink"/>
            </w:rPr>
          </w:sdtEndPr>
          <w:sdtContent>
            <w:tc>
              <w:tcPr>
                <w:tcW w:w="1458" w:type="pct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nil"/>
                </w:tcBorders>
                <w:vAlign w:val="center"/>
              </w:tcPr>
              <w:p w14:paraId="2D24A5CB" w14:textId="737107FB" w:rsidR="000E6309" w:rsidRPr="000E6309" w:rsidRDefault="000E6309" w:rsidP="000E6309">
                <w:pPr>
                  <w:pStyle w:val="NoSpacing"/>
    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    <w:rPr>
                    <w:rFonts w:cs="Arial"/>
                    <w:b w:val="0"/>
                    <w:bCs w:val="0"/>
                    <w:sz w:val="20"/>
                    <w:szCs w:val="20"/>
                  </w:rPr>
                </w:pPr>
                <w:r w:rsidRPr="002A10D8">
                  <w:rPr>
                    <w:rStyle w:val="Hyperlink"/>
                    <w:rFonts w:eastAsia="Times New Roman"/>
                    <w:b w:val="0"/>
                    <w:bCs w:val="0"/>
                    <w:color w:val="A6A6A6" w:themeColor="background1" w:themeShade="A6"/>
                    <w:sz w:val="21"/>
                    <w:szCs w:val="16"/>
                    <w:u w:val="none"/>
                  </w:rPr>
                  <w:t>Click to enter a date.</w:t>
                </w:r>
              </w:p>
            </w:tc>
          </w:sdtContent>
        </w:sdt>
        <w:tc>
          <w:tcPr>
            <w:tcW w:w="1571" w:type="pct"/>
            <w:gridSpan w:val="2"/>
            <w:tcBorders>
              <w:top w:val="single" w:sz="4" w:space="0" w:color="D9D9D9" w:themeColor="background1" w:themeShade="D9"/>
              <w:left w:val="nil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151F201F" w14:textId="238C9C05" w:rsidR="000E6309" w:rsidRPr="00F03DAB" w:rsidRDefault="000E6309" w:rsidP="000E6309">
            <w:pPr>
              <w:pStyle w:val="NoSpacing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 w:val="0"/>
                <w:bCs w:val="0"/>
                <w:sz w:val="20"/>
                <w:szCs w:val="20"/>
              </w:rPr>
            </w:pPr>
            <w:r w:rsidRPr="003C3176">
              <w:rPr>
                <w:rFonts w:cs="Arial"/>
                <w:color w:val="000032"/>
                <w:sz w:val="20"/>
                <w:szCs w:val="20"/>
              </w:rPr>
              <w:t>Estimated Time</w:t>
            </w:r>
            <w:r>
              <w:rPr>
                <w:rFonts w:cs="Arial"/>
                <w:color w:val="000032"/>
                <w:sz w:val="20"/>
                <w:szCs w:val="20"/>
              </w:rPr>
              <w:t xml:space="preserve">: </w:t>
            </w:r>
            <w:sdt>
              <w:sdtPr>
                <w:rPr>
                  <w:color w:val="000032"/>
                  <w:sz w:val="21"/>
                  <w:szCs w:val="24"/>
                </w:rPr>
                <w:id w:val="1744598180"/>
                <w:placeholder>
                  <w:docPart w:val="6D4EF0EDA8A243BD88562824D300AE3B"/>
                </w:placeholder>
                <w:showingPlcHdr/>
              </w:sdtPr>
              <w:sdtEndPr/>
              <w:sdtContent>
                <w:r w:rsidRPr="000E6309">
                  <w:rPr>
                    <w:b w:val="0"/>
                    <w:bCs w:val="0"/>
                    <w:color w:val="A6A6A6" w:themeColor="background1" w:themeShade="A6"/>
                    <w:sz w:val="20"/>
                  </w:rPr>
                  <w:t>E</w:t>
                </w:r>
                <w:r w:rsidRPr="000E6309">
                  <w:rPr>
                    <w:rStyle w:val="PlaceholderText"/>
                    <w:b w:val="0"/>
                    <w:bCs w:val="0"/>
                    <w:color w:val="A6A6A6" w:themeColor="background1" w:themeShade="A6"/>
                  </w:rPr>
                  <w:t>nter time</w:t>
                </w:r>
              </w:sdtContent>
            </w:sdt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744" w:type="pct"/>
            <w:tcBorders>
              <w:top w:val="single" w:sz="4" w:space="0" w:color="D9D9D9" w:themeColor="background1" w:themeShade="D9"/>
              <w:left w:val="nil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71F929B2" w14:textId="532A97DF" w:rsidR="000E6309" w:rsidRPr="00F03DAB" w:rsidRDefault="0013331D" w:rsidP="000E6309">
            <w:pPr>
              <w:pStyle w:val="NoSpacing"/>
              <w:rPr>
                <w:rFonts w:cs="Arial"/>
                <w:sz w:val="20"/>
                <w:szCs w:val="20"/>
              </w:rPr>
            </w:pPr>
            <w:sdt>
              <w:sdtPr>
                <w:rPr>
                  <w:rFonts w:cs="Arial"/>
                  <w:color w:val="000032"/>
                  <w:sz w:val="20"/>
                  <w:szCs w:val="20"/>
                </w:rPr>
                <w:id w:val="17185559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E6309" w:rsidRPr="003C3176">
                  <w:rPr>
                    <w:rFonts w:ascii="Segoe UI Symbol" w:eastAsia="MS Gothic" w:hAnsi="Segoe UI Symbol" w:cs="Segoe UI Symbol"/>
                    <w:b w:val="0"/>
                    <w:color w:val="000032"/>
                    <w:sz w:val="20"/>
                    <w:szCs w:val="20"/>
                  </w:rPr>
                  <w:t>☐</w:t>
                </w:r>
              </w:sdtContent>
            </w:sdt>
            <w:r w:rsidR="000E6309" w:rsidRPr="003C3176">
              <w:rPr>
                <w:rFonts w:cs="Arial"/>
                <w:b w:val="0"/>
                <w:color w:val="000032"/>
                <w:sz w:val="20"/>
                <w:szCs w:val="20"/>
              </w:rPr>
              <w:t xml:space="preserve"> </w:t>
            </w:r>
            <w:r w:rsidR="000E6309">
              <w:rPr>
                <w:rFonts w:cs="Arial"/>
                <w:b w:val="0"/>
                <w:color w:val="000032"/>
                <w:sz w:val="20"/>
                <w:szCs w:val="20"/>
              </w:rPr>
              <w:t xml:space="preserve">AM   </w:t>
            </w:r>
            <w:sdt>
              <w:sdtPr>
                <w:rPr>
                  <w:rFonts w:cs="Arial"/>
                  <w:color w:val="000032"/>
                  <w:sz w:val="20"/>
                  <w:szCs w:val="20"/>
                </w:rPr>
                <w:id w:val="-14599533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E6309">
                  <w:rPr>
                    <w:rFonts w:ascii="MS Gothic" w:eastAsia="MS Gothic" w:hAnsi="MS Gothic" w:cs="Arial" w:hint="eastAsia"/>
                    <w:b w:val="0"/>
                    <w:color w:val="000032"/>
                    <w:sz w:val="20"/>
                    <w:szCs w:val="20"/>
                  </w:rPr>
                  <w:t>☐</w:t>
                </w:r>
              </w:sdtContent>
            </w:sdt>
            <w:r w:rsidR="000E6309" w:rsidRPr="003C3176">
              <w:rPr>
                <w:rFonts w:cs="Arial"/>
                <w:b w:val="0"/>
                <w:color w:val="000032"/>
                <w:sz w:val="20"/>
                <w:szCs w:val="20"/>
              </w:rPr>
              <w:t xml:space="preserve"> </w:t>
            </w:r>
            <w:r w:rsidR="000E6309">
              <w:rPr>
                <w:rFonts w:cs="Arial"/>
                <w:b w:val="0"/>
                <w:color w:val="000032"/>
                <w:sz w:val="20"/>
                <w:szCs w:val="20"/>
              </w:rPr>
              <w:t>PM</w:t>
            </w:r>
          </w:p>
        </w:tc>
      </w:tr>
    </w:tbl>
    <w:p w14:paraId="1314E848" w14:textId="1B238DC3" w:rsidR="00CC1351" w:rsidRPr="007A50A7" w:rsidRDefault="000E6309" w:rsidP="007A50A7">
      <w:pPr>
        <w:pStyle w:val="Heading2"/>
        <w:spacing w:line="240" w:lineRule="auto"/>
        <w:jc w:val="center"/>
        <w:rPr>
          <w:rFonts w:ascii="Eras Demi ITC" w:hAnsi="Eras Demi ITC"/>
          <w:b/>
          <w:bCs/>
          <w:caps/>
          <w:color w:val="FF0000"/>
          <w:sz w:val="28"/>
          <w:szCs w:val="24"/>
        </w:rPr>
      </w:pPr>
      <w:r w:rsidRPr="000E6309">
        <w:rPr>
          <w:rFonts w:ascii="Eras Demi ITC" w:hAnsi="Eras Demi ITC"/>
          <w:caps/>
          <w:color w:val="808080" w:themeColor="background1" w:themeShade="80"/>
          <w:sz w:val="24"/>
          <w:szCs w:val="22"/>
        </w:rPr>
        <w:t xml:space="preserve">step </w:t>
      </w:r>
      <w:r>
        <w:rPr>
          <w:rFonts w:ascii="Eras Demi ITC" w:hAnsi="Eras Demi ITC"/>
          <w:caps/>
          <w:color w:val="808080" w:themeColor="background1" w:themeShade="80"/>
          <w:sz w:val="24"/>
          <w:szCs w:val="22"/>
        </w:rPr>
        <w:t>2</w:t>
      </w:r>
      <w:r w:rsidRPr="000E6309">
        <w:rPr>
          <w:rFonts w:ascii="Eras Demi ITC" w:hAnsi="Eras Demi ITC"/>
          <w:caps/>
          <w:color w:val="808080" w:themeColor="background1" w:themeShade="80"/>
          <w:sz w:val="24"/>
          <w:szCs w:val="22"/>
        </w:rPr>
        <w:t xml:space="preserve"> - </w:t>
      </w:r>
      <w:r w:rsidR="008150DA" w:rsidRPr="007A50A7">
        <w:rPr>
          <w:rFonts w:ascii="Eras Demi ITC" w:hAnsi="Eras Demi ITC"/>
          <w:b/>
          <w:bCs/>
          <w:caps/>
          <w:color w:val="FF0000"/>
          <w:sz w:val="28"/>
          <w:szCs w:val="24"/>
        </w:rPr>
        <w:t>Impairment</w:t>
      </w:r>
      <w:r w:rsidR="007A50A7" w:rsidRPr="007A50A7">
        <w:rPr>
          <w:rFonts w:ascii="Eras Demi ITC" w:hAnsi="Eras Demi ITC"/>
          <w:b/>
          <w:bCs/>
          <w:caps/>
          <w:color w:val="FF0000"/>
          <w:sz w:val="28"/>
          <w:szCs w:val="24"/>
        </w:rPr>
        <w:t xml:space="preserve"> restoral</w:t>
      </w:r>
    </w:p>
    <w:tbl>
      <w:tblPr>
        <w:tblStyle w:val="GridTable1Light-Accent1"/>
        <w:tblW w:w="5045" w:type="pct"/>
        <w:tblLayout w:type="fixed"/>
        <w:tblLook w:val="01E0" w:firstRow="1" w:lastRow="1" w:firstColumn="1" w:lastColumn="1" w:noHBand="0" w:noVBand="0"/>
      </w:tblPr>
      <w:tblGrid>
        <w:gridCol w:w="2695"/>
        <w:gridCol w:w="3151"/>
        <w:gridCol w:w="3419"/>
        <w:gridCol w:w="1622"/>
      </w:tblGrid>
      <w:tr w:rsidR="007A50A7" w:rsidRPr="004C5934" w14:paraId="35077207" w14:textId="63BC26A2" w:rsidTr="00F03DA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38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EAEAEA"/>
            <w:vAlign w:val="center"/>
          </w:tcPr>
          <w:p w14:paraId="13FCEFE0" w14:textId="5E25A4A5" w:rsidR="007A50A7" w:rsidRPr="00F03DAB" w:rsidRDefault="007A50A7" w:rsidP="005031D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47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698B20C4" w14:textId="1B981205" w:rsidR="007A50A7" w:rsidRDefault="007A50A7" w:rsidP="005031DA">
            <w:pPr>
              <w:pStyle w:val="NoSpacing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000032"/>
                <w:sz w:val="20"/>
                <w:szCs w:val="20"/>
              </w:rPr>
            </w:pPr>
          </w:p>
        </w:tc>
        <w:tc>
          <w:tcPr>
            <w:tcW w:w="1570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49E9CCE1" w14:textId="130E030F" w:rsidR="007A50A7" w:rsidRDefault="007A50A7" w:rsidP="005031DA">
            <w:pPr>
              <w:pStyle w:val="NoSpacing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color w:val="000032"/>
                <w:sz w:val="20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74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1974E87B" w14:textId="36952736" w:rsidR="007A50A7" w:rsidRPr="005031DA" w:rsidRDefault="007A50A7" w:rsidP="005031DA">
            <w:pPr>
              <w:pStyle w:val="NoSpacing"/>
              <w:rPr>
                <w:rFonts w:cs="Arial"/>
                <w:b w:val="0"/>
                <w:color w:val="000032"/>
                <w:sz w:val="20"/>
                <w:szCs w:val="20"/>
              </w:rPr>
            </w:pPr>
          </w:p>
        </w:tc>
      </w:tr>
      <w:tr w:rsidR="000E6309" w:rsidRPr="004C5934" w14:paraId="560AF937" w14:textId="77777777" w:rsidTr="00F03DAB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38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EAEAEA"/>
            <w:vAlign w:val="center"/>
          </w:tcPr>
          <w:p w14:paraId="50B68EA8" w14:textId="5DD47C0E" w:rsidR="000E6309" w:rsidRPr="00F03DAB" w:rsidRDefault="000E6309" w:rsidP="000E630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3DAB">
              <w:rPr>
                <w:rFonts w:ascii="Arial" w:hAnsi="Arial" w:cs="Arial"/>
                <w:sz w:val="20"/>
                <w:szCs w:val="20"/>
              </w:rPr>
              <w:t>Actual Restoral</w:t>
            </w:r>
          </w:p>
        </w:tc>
        <w:sdt>
          <w:sdtPr>
            <w:rPr>
              <w:rStyle w:val="Hyperlink"/>
              <w:rFonts w:eastAsia="Times New Roman"/>
              <w:sz w:val="21"/>
              <w:szCs w:val="16"/>
              <w:u w:val="none"/>
            </w:rPr>
            <w:id w:val="892627289"/>
            <w:placeholder>
              <w:docPart w:val="46BBA7A18D324E479091FA9638295203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>
            <w:rPr>
              <w:rStyle w:val="Hyperlink"/>
            </w:rPr>
          </w:sdtEndPr>
          <w:sdtContent>
            <w:tc>
              <w:tcPr>
                <w:tcW w:w="1447" w:type="pct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  <w:vAlign w:val="center"/>
              </w:tcPr>
              <w:p w14:paraId="068B9E13" w14:textId="120EC734" w:rsidR="000E6309" w:rsidRDefault="000E6309" w:rsidP="000E6309">
                <w:pPr>
                  <w:pStyle w:val="NoSpacing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cs="Arial"/>
                    <w:color w:val="000032"/>
                    <w:sz w:val="20"/>
                    <w:szCs w:val="20"/>
                  </w:rPr>
                </w:pPr>
                <w:r w:rsidRPr="002A10D8">
                  <w:rPr>
                    <w:rStyle w:val="Hyperlink"/>
                    <w:rFonts w:eastAsia="Times New Roman"/>
                    <w:color w:val="A6A6A6" w:themeColor="background1" w:themeShade="A6"/>
                    <w:sz w:val="21"/>
                    <w:szCs w:val="16"/>
                    <w:u w:val="none"/>
                  </w:rPr>
                  <w:t>Click to enter a date.</w:t>
                </w:r>
              </w:p>
            </w:tc>
          </w:sdtContent>
        </w:sdt>
        <w:tc>
          <w:tcPr>
            <w:tcW w:w="1570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41D296AC" w14:textId="7A2E03A6" w:rsidR="000E6309" w:rsidRDefault="000E6309" w:rsidP="000E6309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000032"/>
                <w:sz w:val="20"/>
              </w:rPr>
            </w:pPr>
            <w:r>
              <w:rPr>
                <w:rFonts w:cs="Arial"/>
                <w:color w:val="000032"/>
                <w:sz w:val="20"/>
                <w:szCs w:val="20"/>
              </w:rPr>
              <w:t>Actual</w:t>
            </w:r>
            <w:r w:rsidRPr="003C3176">
              <w:rPr>
                <w:rFonts w:cs="Arial"/>
                <w:color w:val="000032"/>
                <w:sz w:val="20"/>
                <w:szCs w:val="20"/>
              </w:rPr>
              <w:t xml:space="preserve"> Time</w:t>
            </w:r>
            <w:r>
              <w:rPr>
                <w:rFonts w:cs="Arial"/>
                <w:color w:val="000032"/>
                <w:sz w:val="20"/>
                <w:szCs w:val="20"/>
              </w:rPr>
              <w:t xml:space="preserve">: </w:t>
            </w:r>
            <w:sdt>
              <w:sdtPr>
                <w:rPr>
                  <w:b/>
                  <w:color w:val="000032"/>
                  <w:sz w:val="21"/>
                  <w:szCs w:val="24"/>
                </w:rPr>
                <w:id w:val="-2147267597"/>
                <w:placeholder>
                  <w:docPart w:val="6A12B443A09948BAAA48800E702F35AB"/>
                </w:placeholder>
                <w:showingPlcHdr/>
              </w:sdtPr>
              <w:sdtEndPr/>
              <w:sdtContent>
                <w:r w:rsidRPr="00641F39">
                  <w:rPr>
                    <w:color w:val="A6A6A6" w:themeColor="background1" w:themeShade="A6"/>
                    <w:sz w:val="20"/>
                  </w:rPr>
                  <w:t>E</w:t>
                </w:r>
                <w:r w:rsidRPr="00641F39">
                  <w:rPr>
                    <w:rStyle w:val="PlaceholderText"/>
                    <w:color w:val="A6A6A6" w:themeColor="background1" w:themeShade="A6"/>
                  </w:rPr>
                  <w:t>nter time</w:t>
                </w:r>
              </w:sdtContent>
            </w:sdt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74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353BE69E" w14:textId="4005F7D8" w:rsidR="000E6309" w:rsidRDefault="0013331D" w:rsidP="000E6309">
            <w:pPr>
              <w:pStyle w:val="NoSpacing"/>
              <w:rPr>
                <w:rFonts w:cs="Arial"/>
                <w:color w:val="000032"/>
                <w:sz w:val="20"/>
                <w:szCs w:val="20"/>
              </w:rPr>
            </w:pPr>
            <w:sdt>
              <w:sdtPr>
                <w:rPr>
                  <w:rFonts w:cs="Arial"/>
                  <w:color w:val="000032"/>
                  <w:sz w:val="20"/>
                  <w:szCs w:val="20"/>
                </w:rPr>
                <w:id w:val="-1540791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E6309" w:rsidRPr="003C3176">
                  <w:rPr>
                    <w:rFonts w:ascii="Segoe UI Symbol" w:eastAsia="MS Gothic" w:hAnsi="Segoe UI Symbol" w:cs="Segoe UI Symbol"/>
                    <w:b w:val="0"/>
                    <w:color w:val="000032"/>
                    <w:sz w:val="20"/>
                    <w:szCs w:val="20"/>
                  </w:rPr>
                  <w:t>☐</w:t>
                </w:r>
              </w:sdtContent>
            </w:sdt>
            <w:r w:rsidR="000E6309" w:rsidRPr="003C3176">
              <w:rPr>
                <w:rFonts w:cs="Arial"/>
                <w:b w:val="0"/>
                <w:color w:val="000032"/>
                <w:sz w:val="20"/>
                <w:szCs w:val="20"/>
              </w:rPr>
              <w:t xml:space="preserve"> </w:t>
            </w:r>
            <w:r w:rsidR="000E6309">
              <w:rPr>
                <w:rFonts w:cs="Arial"/>
                <w:b w:val="0"/>
                <w:color w:val="000032"/>
                <w:sz w:val="20"/>
                <w:szCs w:val="20"/>
              </w:rPr>
              <w:t xml:space="preserve">AM   </w:t>
            </w:r>
            <w:sdt>
              <w:sdtPr>
                <w:rPr>
                  <w:rFonts w:cs="Arial"/>
                  <w:color w:val="000032"/>
                  <w:sz w:val="20"/>
                  <w:szCs w:val="20"/>
                </w:rPr>
                <w:id w:val="-10790460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E6309">
                  <w:rPr>
                    <w:rFonts w:ascii="MS Gothic" w:eastAsia="MS Gothic" w:hAnsi="MS Gothic" w:cs="Arial" w:hint="eastAsia"/>
                    <w:b w:val="0"/>
                    <w:color w:val="000032"/>
                    <w:sz w:val="20"/>
                    <w:szCs w:val="20"/>
                  </w:rPr>
                  <w:t>☐</w:t>
                </w:r>
              </w:sdtContent>
            </w:sdt>
            <w:r w:rsidR="000E6309" w:rsidRPr="003C3176">
              <w:rPr>
                <w:rFonts w:cs="Arial"/>
                <w:b w:val="0"/>
                <w:color w:val="000032"/>
                <w:sz w:val="20"/>
                <w:szCs w:val="20"/>
              </w:rPr>
              <w:t xml:space="preserve"> </w:t>
            </w:r>
            <w:r w:rsidR="000E6309">
              <w:rPr>
                <w:rFonts w:cs="Arial"/>
                <w:b w:val="0"/>
                <w:color w:val="000032"/>
                <w:sz w:val="20"/>
                <w:szCs w:val="20"/>
              </w:rPr>
              <w:t>PM</w:t>
            </w:r>
          </w:p>
        </w:tc>
      </w:tr>
      <w:tr w:rsidR="007A50A7" w:rsidRPr="004C5934" w14:paraId="1A9350D3" w14:textId="77777777" w:rsidTr="000E6309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4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vAlign w:val="center"/>
          </w:tcPr>
          <w:p w14:paraId="289C9881" w14:textId="3EF5C35D" w:rsidR="007A50A7" w:rsidRPr="00D74E6B" w:rsidRDefault="007A50A7" w:rsidP="005031DA">
            <w:pPr>
              <w:pStyle w:val="NoSpacing"/>
              <w:rPr>
                <w:b w:val="0"/>
                <w:color w:val="000032"/>
                <w:sz w:val="20"/>
              </w:rPr>
            </w:pPr>
            <w:r w:rsidRPr="00F03DAB">
              <w:rPr>
                <w:rFonts w:cs="Arial"/>
                <w:sz w:val="20"/>
                <w:szCs w:val="20"/>
              </w:rPr>
              <w:t>Comments</w:t>
            </w:r>
            <w:r>
              <w:rPr>
                <w:rFonts w:cs="Arial"/>
                <w:color w:val="000032"/>
                <w:sz w:val="20"/>
                <w:szCs w:val="20"/>
              </w:rPr>
              <w:t xml:space="preserve">: </w:t>
            </w:r>
            <w:sdt>
              <w:sdtPr>
                <w:rPr>
                  <w:color w:val="000032"/>
                  <w:sz w:val="20"/>
                </w:rPr>
                <w:id w:val="826707274"/>
                <w:placeholder>
                  <w:docPart w:val="211E32E6CF3D46CEB1793CF2F094566D"/>
                </w:placeholder>
                <w:showingPlcHdr/>
              </w:sdtPr>
              <w:sdtEndPr/>
              <w:sdtContent>
                <w:r w:rsidRPr="00641F39">
                  <w:rPr>
                    <w:rStyle w:val="PlaceholderText"/>
                    <w:b w:val="0"/>
                    <w:color w:val="A6A6A6" w:themeColor="background1" w:themeShade="A6"/>
                    <w:sz w:val="20"/>
                  </w:rPr>
                  <w:t>Click to enter text.</w:t>
                </w:r>
              </w:sdtContent>
            </w:sdt>
          </w:p>
        </w:tc>
      </w:tr>
    </w:tbl>
    <w:p w14:paraId="20907ED4" w14:textId="77777777" w:rsidR="00402E8D" w:rsidRDefault="00402E8D" w:rsidP="0014610C"/>
    <w:sectPr w:rsidR="00402E8D" w:rsidSect="007F1D39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55527C" w14:textId="77777777" w:rsidR="0040078A" w:rsidRDefault="0040078A" w:rsidP="00B42477">
      <w:pPr>
        <w:spacing w:after="0" w:line="240" w:lineRule="auto"/>
      </w:pPr>
      <w:r>
        <w:separator/>
      </w:r>
    </w:p>
  </w:endnote>
  <w:endnote w:type="continuationSeparator" w:id="0">
    <w:p w14:paraId="75CE4A20" w14:textId="77777777" w:rsidR="0040078A" w:rsidRDefault="0040078A" w:rsidP="00B424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Eras Bold ITC">
    <w:panose1 w:val="020B0907030504020204"/>
    <w:charset w:val="00"/>
    <w:family w:val="swiss"/>
    <w:pitch w:val="variable"/>
    <w:sig w:usb0="00000003" w:usb1="00000000" w:usb2="00000000" w:usb3="00000000" w:csb0="0000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Eras Demi ITC">
    <w:panose1 w:val="020B0805030504020804"/>
    <w:charset w:val="00"/>
    <w:family w:val="swiss"/>
    <w:pitch w:val="variable"/>
    <w:sig w:usb0="00000003" w:usb1="00000000" w:usb2="000000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777CEA" w14:textId="77777777" w:rsidR="0040078A" w:rsidRDefault="0040078A" w:rsidP="00B42477">
      <w:pPr>
        <w:spacing w:after="0" w:line="240" w:lineRule="auto"/>
      </w:pPr>
      <w:r>
        <w:separator/>
      </w:r>
    </w:p>
  </w:footnote>
  <w:footnote w:type="continuationSeparator" w:id="0">
    <w:p w14:paraId="6F0C0DB4" w14:textId="77777777" w:rsidR="0040078A" w:rsidRDefault="0040078A" w:rsidP="00B4247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513530"/>
    <w:multiLevelType w:val="hybridMultilevel"/>
    <w:tmpl w:val="7B5295C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" w15:restartNumberingAfterBreak="0">
    <w:nsid w:val="1D656F2E"/>
    <w:multiLevelType w:val="multilevel"/>
    <w:tmpl w:val="1E26ED82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num w:numId="1" w16cid:durableId="848639282">
    <w:abstractNumId w:val="1"/>
  </w:num>
  <w:num w:numId="2" w16cid:durableId="99156872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formatting="1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yNTQwNzI2sTQxsDBR0lEKTi0uzszPAykwqgUAAiKLyiwAAAA="/>
  </w:docVars>
  <w:rsids>
    <w:rsidRoot w:val="00B42477"/>
    <w:rsid w:val="00027C4E"/>
    <w:rsid w:val="00037089"/>
    <w:rsid w:val="00045F10"/>
    <w:rsid w:val="00051223"/>
    <w:rsid w:val="00090A49"/>
    <w:rsid w:val="000975FE"/>
    <w:rsid w:val="000A6BF2"/>
    <w:rsid w:val="000B515A"/>
    <w:rsid w:val="000B7861"/>
    <w:rsid w:val="000C3EEC"/>
    <w:rsid w:val="000D4F44"/>
    <w:rsid w:val="000D7055"/>
    <w:rsid w:val="000E6309"/>
    <w:rsid w:val="000E67FF"/>
    <w:rsid w:val="000F4F47"/>
    <w:rsid w:val="001048F0"/>
    <w:rsid w:val="001064A4"/>
    <w:rsid w:val="00124F60"/>
    <w:rsid w:val="0013185D"/>
    <w:rsid w:val="0013331D"/>
    <w:rsid w:val="00133884"/>
    <w:rsid w:val="0014610C"/>
    <w:rsid w:val="0014683B"/>
    <w:rsid w:val="0014702B"/>
    <w:rsid w:val="001617B1"/>
    <w:rsid w:val="001676B3"/>
    <w:rsid w:val="00172E4B"/>
    <w:rsid w:val="00180611"/>
    <w:rsid w:val="001919CF"/>
    <w:rsid w:val="001973D8"/>
    <w:rsid w:val="001C54C8"/>
    <w:rsid w:val="001F072E"/>
    <w:rsid w:val="001F213C"/>
    <w:rsid w:val="001F6829"/>
    <w:rsid w:val="00225D20"/>
    <w:rsid w:val="002322D4"/>
    <w:rsid w:val="0024750F"/>
    <w:rsid w:val="002505A1"/>
    <w:rsid w:val="00251EFC"/>
    <w:rsid w:val="00270B2C"/>
    <w:rsid w:val="002725A4"/>
    <w:rsid w:val="00274A73"/>
    <w:rsid w:val="0027588C"/>
    <w:rsid w:val="00280156"/>
    <w:rsid w:val="00286E52"/>
    <w:rsid w:val="00293D3C"/>
    <w:rsid w:val="002A10D8"/>
    <w:rsid w:val="002B0714"/>
    <w:rsid w:val="002B32D2"/>
    <w:rsid w:val="002D2D2C"/>
    <w:rsid w:val="002E514E"/>
    <w:rsid w:val="002F06B2"/>
    <w:rsid w:val="00324221"/>
    <w:rsid w:val="003639B0"/>
    <w:rsid w:val="003664A4"/>
    <w:rsid w:val="003833CD"/>
    <w:rsid w:val="00385299"/>
    <w:rsid w:val="003A3652"/>
    <w:rsid w:val="003A534D"/>
    <w:rsid w:val="003B71A5"/>
    <w:rsid w:val="003C2847"/>
    <w:rsid w:val="003C3176"/>
    <w:rsid w:val="003C439F"/>
    <w:rsid w:val="003D2691"/>
    <w:rsid w:val="003D2FF6"/>
    <w:rsid w:val="003D7C11"/>
    <w:rsid w:val="003E16BC"/>
    <w:rsid w:val="003E6CDF"/>
    <w:rsid w:val="003F08D5"/>
    <w:rsid w:val="003F572F"/>
    <w:rsid w:val="003F6FF2"/>
    <w:rsid w:val="0040078A"/>
    <w:rsid w:val="00402E8D"/>
    <w:rsid w:val="004054F0"/>
    <w:rsid w:val="0042639C"/>
    <w:rsid w:val="00435841"/>
    <w:rsid w:val="004377F9"/>
    <w:rsid w:val="00441A79"/>
    <w:rsid w:val="004530BE"/>
    <w:rsid w:val="00470AF3"/>
    <w:rsid w:val="004834AB"/>
    <w:rsid w:val="004B4BFE"/>
    <w:rsid w:val="004B5EEB"/>
    <w:rsid w:val="004C5934"/>
    <w:rsid w:val="004C76C9"/>
    <w:rsid w:val="004D28A1"/>
    <w:rsid w:val="004E54E3"/>
    <w:rsid w:val="004E77B3"/>
    <w:rsid w:val="0050046E"/>
    <w:rsid w:val="005031DA"/>
    <w:rsid w:val="00504808"/>
    <w:rsid w:val="00511DF8"/>
    <w:rsid w:val="005147C5"/>
    <w:rsid w:val="00516AF7"/>
    <w:rsid w:val="00517A2D"/>
    <w:rsid w:val="00532041"/>
    <w:rsid w:val="00567CAB"/>
    <w:rsid w:val="005835BE"/>
    <w:rsid w:val="005919A6"/>
    <w:rsid w:val="00597CF7"/>
    <w:rsid w:val="005A51C8"/>
    <w:rsid w:val="005A6B02"/>
    <w:rsid w:val="005B3874"/>
    <w:rsid w:val="005C2E4E"/>
    <w:rsid w:val="005C3789"/>
    <w:rsid w:val="005E17E3"/>
    <w:rsid w:val="005E79B7"/>
    <w:rsid w:val="005F1556"/>
    <w:rsid w:val="0062687D"/>
    <w:rsid w:val="00641F01"/>
    <w:rsid w:val="00641F39"/>
    <w:rsid w:val="00644A78"/>
    <w:rsid w:val="006547C2"/>
    <w:rsid w:val="006640D4"/>
    <w:rsid w:val="0067241D"/>
    <w:rsid w:val="006825B5"/>
    <w:rsid w:val="006853CA"/>
    <w:rsid w:val="006956AB"/>
    <w:rsid w:val="006A0060"/>
    <w:rsid w:val="006A605E"/>
    <w:rsid w:val="006B29AC"/>
    <w:rsid w:val="006C2B51"/>
    <w:rsid w:val="006D5460"/>
    <w:rsid w:val="006D6A7A"/>
    <w:rsid w:val="006E05BA"/>
    <w:rsid w:val="006F1B96"/>
    <w:rsid w:val="006F2559"/>
    <w:rsid w:val="006F6748"/>
    <w:rsid w:val="00721C23"/>
    <w:rsid w:val="00727501"/>
    <w:rsid w:val="00742C73"/>
    <w:rsid w:val="007605F2"/>
    <w:rsid w:val="00761031"/>
    <w:rsid w:val="00770C46"/>
    <w:rsid w:val="00790A11"/>
    <w:rsid w:val="007A50A7"/>
    <w:rsid w:val="007B3475"/>
    <w:rsid w:val="007C79CD"/>
    <w:rsid w:val="007D1588"/>
    <w:rsid w:val="007D4907"/>
    <w:rsid w:val="007D7B03"/>
    <w:rsid w:val="007D7D1D"/>
    <w:rsid w:val="007E30F9"/>
    <w:rsid w:val="007E682D"/>
    <w:rsid w:val="007F0104"/>
    <w:rsid w:val="007F1D39"/>
    <w:rsid w:val="007F308A"/>
    <w:rsid w:val="007F51A1"/>
    <w:rsid w:val="007F521B"/>
    <w:rsid w:val="008015AC"/>
    <w:rsid w:val="008150DA"/>
    <w:rsid w:val="00816131"/>
    <w:rsid w:val="00827F7E"/>
    <w:rsid w:val="008340D6"/>
    <w:rsid w:val="00851547"/>
    <w:rsid w:val="00862AF3"/>
    <w:rsid w:val="008746C7"/>
    <w:rsid w:val="00877FD4"/>
    <w:rsid w:val="008812B9"/>
    <w:rsid w:val="008D5423"/>
    <w:rsid w:val="008E1868"/>
    <w:rsid w:val="008E523F"/>
    <w:rsid w:val="00911FAE"/>
    <w:rsid w:val="009231DE"/>
    <w:rsid w:val="00925B11"/>
    <w:rsid w:val="009505B0"/>
    <w:rsid w:val="0096414A"/>
    <w:rsid w:val="00967374"/>
    <w:rsid w:val="0097102F"/>
    <w:rsid w:val="009829BB"/>
    <w:rsid w:val="00985311"/>
    <w:rsid w:val="009911D8"/>
    <w:rsid w:val="009A0E3F"/>
    <w:rsid w:val="009A26CA"/>
    <w:rsid w:val="009A54E1"/>
    <w:rsid w:val="009C5D87"/>
    <w:rsid w:val="009D79F1"/>
    <w:rsid w:val="009F3528"/>
    <w:rsid w:val="00A24D4D"/>
    <w:rsid w:val="00A25655"/>
    <w:rsid w:val="00A25C4F"/>
    <w:rsid w:val="00A3365E"/>
    <w:rsid w:val="00A53EAE"/>
    <w:rsid w:val="00A57C7D"/>
    <w:rsid w:val="00A65C0E"/>
    <w:rsid w:val="00A67D07"/>
    <w:rsid w:val="00A7010D"/>
    <w:rsid w:val="00A71961"/>
    <w:rsid w:val="00A73811"/>
    <w:rsid w:val="00A85AEE"/>
    <w:rsid w:val="00A864C8"/>
    <w:rsid w:val="00A97D49"/>
    <w:rsid w:val="00AA3802"/>
    <w:rsid w:val="00AB57FE"/>
    <w:rsid w:val="00AB790A"/>
    <w:rsid w:val="00AE465B"/>
    <w:rsid w:val="00AF7443"/>
    <w:rsid w:val="00B01717"/>
    <w:rsid w:val="00B02E91"/>
    <w:rsid w:val="00B14FB3"/>
    <w:rsid w:val="00B15A81"/>
    <w:rsid w:val="00B278C3"/>
    <w:rsid w:val="00B42477"/>
    <w:rsid w:val="00B500DF"/>
    <w:rsid w:val="00B862F8"/>
    <w:rsid w:val="00B90AE8"/>
    <w:rsid w:val="00BA3AF2"/>
    <w:rsid w:val="00BE2DD3"/>
    <w:rsid w:val="00C1041D"/>
    <w:rsid w:val="00C20717"/>
    <w:rsid w:val="00C33EB6"/>
    <w:rsid w:val="00C40EBE"/>
    <w:rsid w:val="00C436CE"/>
    <w:rsid w:val="00C44F54"/>
    <w:rsid w:val="00C46BF3"/>
    <w:rsid w:val="00C67410"/>
    <w:rsid w:val="00C73124"/>
    <w:rsid w:val="00C740D7"/>
    <w:rsid w:val="00C768BB"/>
    <w:rsid w:val="00C91771"/>
    <w:rsid w:val="00CB45A6"/>
    <w:rsid w:val="00CC1351"/>
    <w:rsid w:val="00CC31A3"/>
    <w:rsid w:val="00CD1BB5"/>
    <w:rsid w:val="00CD1FBA"/>
    <w:rsid w:val="00CE2DA3"/>
    <w:rsid w:val="00D008F0"/>
    <w:rsid w:val="00D05EAD"/>
    <w:rsid w:val="00D06C3B"/>
    <w:rsid w:val="00D07BE3"/>
    <w:rsid w:val="00D1102C"/>
    <w:rsid w:val="00D12487"/>
    <w:rsid w:val="00D130C5"/>
    <w:rsid w:val="00D133E2"/>
    <w:rsid w:val="00D24C70"/>
    <w:rsid w:val="00D42682"/>
    <w:rsid w:val="00D43832"/>
    <w:rsid w:val="00D44C38"/>
    <w:rsid w:val="00D46C80"/>
    <w:rsid w:val="00D532BA"/>
    <w:rsid w:val="00D664D3"/>
    <w:rsid w:val="00D670BE"/>
    <w:rsid w:val="00D67591"/>
    <w:rsid w:val="00D7358D"/>
    <w:rsid w:val="00D74E6B"/>
    <w:rsid w:val="00D86081"/>
    <w:rsid w:val="00DA6591"/>
    <w:rsid w:val="00DB0B29"/>
    <w:rsid w:val="00DC6C23"/>
    <w:rsid w:val="00DD0632"/>
    <w:rsid w:val="00DE76C6"/>
    <w:rsid w:val="00DE79DD"/>
    <w:rsid w:val="00E00DA2"/>
    <w:rsid w:val="00E2574D"/>
    <w:rsid w:val="00E33873"/>
    <w:rsid w:val="00E44EFF"/>
    <w:rsid w:val="00E46548"/>
    <w:rsid w:val="00E46773"/>
    <w:rsid w:val="00E478CC"/>
    <w:rsid w:val="00E57098"/>
    <w:rsid w:val="00E735BE"/>
    <w:rsid w:val="00E8153C"/>
    <w:rsid w:val="00EB123E"/>
    <w:rsid w:val="00EB619A"/>
    <w:rsid w:val="00EC2E3C"/>
    <w:rsid w:val="00EE694A"/>
    <w:rsid w:val="00EF6DAD"/>
    <w:rsid w:val="00EF7D61"/>
    <w:rsid w:val="00F03279"/>
    <w:rsid w:val="00F03DAB"/>
    <w:rsid w:val="00F05461"/>
    <w:rsid w:val="00F13FF9"/>
    <w:rsid w:val="00F42BE6"/>
    <w:rsid w:val="00F45D90"/>
    <w:rsid w:val="00F46A25"/>
    <w:rsid w:val="00F5294A"/>
    <w:rsid w:val="00F5641F"/>
    <w:rsid w:val="00F71215"/>
    <w:rsid w:val="00F758BF"/>
    <w:rsid w:val="00F83A6B"/>
    <w:rsid w:val="00F94DFC"/>
    <w:rsid w:val="00F95AAF"/>
    <w:rsid w:val="00FB5EE1"/>
    <w:rsid w:val="00FC08E3"/>
    <w:rsid w:val="00FC12C0"/>
    <w:rsid w:val="00FD24A9"/>
    <w:rsid w:val="00FD328C"/>
    <w:rsid w:val="00FE3DBE"/>
    <w:rsid w:val="00FF7A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CCA9028"/>
  <w15:chartTrackingRefBased/>
  <w15:docId w15:val="{669DF0A3-168C-4432-944B-C7FDEB4B2B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547C2"/>
  </w:style>
  <w:style w:type="paragraph" w:styleId="Heading1">
    <w:name w:val="heading 1"/>
    <w:basedOn w:val="Normal"/>
    <w:next w:val="BodyText"/>
    <w:link w:val="Heading1Char"/>
    <w:qFormat/>
    <w:rsid w:val="009C5D87"/>
    <w:pPr>
      <w:keepNext/>
      <w:tabs>
        <w:tab w:val="num" w:pos="432"/>
      </w:tabs>
      <w:spacing w:before="360" w:after="120" w:line="240" w:lineRule="auto"/>
      <w:ind w:left="432" w:hanging="432"/>
      <w:outlineLvl w:val="0"/>
    </w:pPr>
    <w:rPr>
      <w:rFonts w:ascii="Arial" w:eastAsia="Times New Roman" w:hAnsi="Arial" w:cs="Arial"/>
      <w:b/>
      <w:bCs/>
      <w:smallCaps/>
      <w:kern w:val="32"/>
      <w:sz w:val="3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825B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9C5D87"/>
    <w:rPr>
      <w:rFonts w:ascii="Arial" w:eastAsia="Times New Roman" w:hAnsi="Arial" w:cs="Arial"/>
      <w:b/>
      <w:bCs/>
      <w:smallCaps/>
      <w:kern w:val="32"/>
      <w:sz w:val="36"/>
      <w:szCs w:val="32"/>
    </w:rPr>
  </w:style>
  <w:style w:type="paragraph" w:styleId="BodyText">
    <w:name w:val="Body Text"/>
    <w:basedOn w:val="Normal"/>
    <w:link w:val="BodyTextChar"/>
    <w:uiPriority w:val="99"/>
    <w:semiHidden/>
    <w:unhideWhenUsed/>
    <w:rsid w:val="009C5D87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9C5D87"/>
  </w:style>
  <w:style w:type="paragraph" w:styleId="Header">
    <w:name w:val="header"/>
    <w:basedOn w:val="Normal"/>
    <w:link w:val="HeaderChar"/>
    <w:rsid w:val="00B42477"/>
    <w:pPr>
      <w:tabs>
        <w:tab w:val="center" w:pos="4320"/>
        <w:tab w:val="right" w:pos="8640"/>
      </w:tabs>
      <w:spacing w:after="0" w:line="240" w:lineRule="auto"/>
    </w:pPr>
    <w:rPr>
      <w:rFonts w:ascii="Arial" w:eastAsia="Times New Roman" w:hAnsi="Arial" w:cs="Arial"/>
      <w:sz w:val="24"/>
      <w:szCs w:val="24"/>
    </w:rPr>
  </w:style>
  <w:style w:type="character" w:customStyle="1" w:styleId="HeaderChar">
    <w:name w:val="Header Char"/>
    <w:basedOn w:val="DefaultParagraphFont"/>
    <w:link w:val="Header"/>
    <w:rsid w:val="00B42477"/>
    <w:rPr>
      <w:rFonts w:ascii="Arial" w:eastAsia="Times New Roman" w:hAnsi="Arial" w:cs="Arial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B4247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42477"/>
  </w:style>
  <w:style w:type="character" w:customStyle="1" w:styleId="Heading2Char">
    <w:name w:val="Heading 2 Char"/>
    <w:basedOn w:val="DefaultParagraphFont"/>
    <w:link w:val="Heading2"/>
    <w:uiPriority w:val="9"/>
    <w:rsid w:val="006825B5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styleId="PlaceholderText">
    <w:name w:val="Placeholder Text"/>
    <w:basedOn w:val="DefaultParagraphFont"/>
    <w:uiPriority w:val="99"/>
    <w:semiHidden/>
    <w:rsid w:val="00D43832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F213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F213C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7F51A1"/>
    <w:rPr>
      <w:color w:val="0000FF" w:themeColor="hyperlink"/>
      <w:u w:val="single"/>
    </w:rPr>
  </w:style>
  <w:style w:type="paragraph" w:styleId="NoSpacing">
    <w:name w:val="No Spacing"/>
    <w:uiPriority w:val="1"/>
    <w:qFormat/>
    <w:rsid w:val="004C5934"/>
    <w:pPr>
      <w:spacing w:after="0" w:line="240" w:lineRule="auto"/>
    </w:pPr>
    <w:rPr>
      <w:rFonts w:ascii="Arial" w:hAnsi="Arial"/>
    </w:rPr>
  </w:style>
  <w:style w:type="table" w:styleId="GridTable1Light-Accent1">
    <w:name w:val="Grid Table 1 Light Accent 1"/>
    <w:basedOn w:val="TableNormal"/>
    <w:uiPriority w:val="46"/>
    <w:rsid w:val="004C5934"/>
    <w:pPr>
      <w:spacing w:after="0" w:line="240" w:lineRule="auto"/>
    </w:p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NormalWeb">
    <w:name w:val="Normal (Web)"/>
    <w:basedOn w:val="Normal"/>
    <w:uiPriority w:val="99"/>
    <w:semiHidden/>
    <w:unhideWhenUsed/>
    <w:rsid w:val="004E77B3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8150DA"/>
    <w:rPr>
      <w:color w:val="605E5C"/>
      <w:shd w:val="clear" w:color="auto" w:fill="E1DFDD"/>
    </w:rPr>
  </w:style>
  <w:style w:type="table" w:styleId="TableGrid">
    <w:name w:val="Table Grid"/>
    <w:basedOn w:val="TableNormal"/>
    <w:uiPriority w:val="59"/>
    <w:rsid w:val="000E630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98031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115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reportanimpairment@msig-na.com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07/relationships/hdphoto" Target="media/hdphoto1.wdp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svg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B4907DB921E142C3B2AFFB63FE1C0A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3FA4E7-A159-449D-9E04-8EBE9051B80F}"/>
      </w:docPartPr>
      <w:docPartBody>
        <w:p w:rsidR="00754481" w:rsidRDefault="002B4C28" w:rsidP="002B4C28">
          <w:pPr>
            <w:pStyle w:val="B4907DB921E142C3B2AFFB63FE1C0A40"/>
          </w:pPr>
          <w:r w:rsidRPr="00641F39">
            <w:rPr>
              <w:rStyle w:val="PlaceholderText"/>
              <w:color w:val="A6A6A6" w:themeColor="background1" w:themeShade="A6"/>
              <w:sz w:val="20"/>
            </w:rPr>
            <w:t>Click to enter text.</w:t>
          </w:r>
        </w:p>
      </w:docPartBody>
    </w:docPart>
    <w:docPart>
      <w:docPartPr>
        <w:name w:val="83A37BB4A0BE41918529FB359DB1EB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055D83-9535-4A17-8B47-79C6DC2A3394}"/>
      </w:docPartPr>
      <w:docPartBody>
        <w:p w:rsidR="00180E26" w:rsidRDefault="002B4C28" w:rsidP="002B4C28">
          <w:pPr>
            <w:pStyle w:val="83A37BB4A0BE41918529FB359DB1EBAA"/>
          </w:pPr>
          <w:r w:rsidRPr="00641F39">
            <w:rPr>
              <w:rStyle w:val="PlaceholderText"/>
              <w:color w:val="A6A6A6" w:themeColor="background1" w:themeShade="A6"/>
              <w:sz w:val="20"/>
            </w:rPr>
            <w:t>Click to enter text.</w:t>
          </w:r>
        </w:p>
      </w:docPartBody>
    </w:docPart>
    <w:docPart>
      <w:docPartPr>
        <w:name w:val="9047489983084EAA8D04B0F905DDE7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11FE9A-9A94-405A-9F5F-B2569CA17210}"/>
      </w:docPartPr>
      <w:docPartBody>
        <w:p w:rsidR="00180E26" w:rsidRDefault="002B4C28" w:rsidP="002B4C28">
          <w:pPr>
            <w:pStyle w:val="9047489983084EAA8D04B0F905DDE7AD"/>
          </w:pPr>
          <w:r w:rsidRPr="00641F39">
            <w:rPr>
              <w:rStyle w:val="PlaceholderText"/>
              <w:color w:val="A6A6A6" w:themeColor="background1" w:themeShade="A6"/>
              <w:sz w:val="20"/>
            </w:rPr>
            <w:t>Click to enter text.</w:t>
          </w:r>
        </w:p>
      </w:docPartBody>
    </w:docPart>
    <w:docPart>
      <w:docPartPr>
        <w:name w:val="211E32E6CF3D46CEB1793CF2F09456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30B4B0-4DCD-4CD5-AFE0-753FF19EC414}"/>
      </w:docPartPr>
      <w:docPartBody>
        <w:p w:rsidR="00180E26" w:rsidRDefault="002B4C28" w:rsidP="002B4C28">
          <w:pPr>
            <w:pStyle w:val="211E32E6CF3D46CEB1793CF2F094566D"/>
          </w:pPr>
          <w:r w:rsidRPr="00641F39">
            <w:rPr>
              <w:rStyle w:val="PlaceholderText"/>
              <w:color w:val="A6A6A6" w:themeColor="background1" w:themeShade="A6"/>
              <w:sz w:val="20"/>
            </w:rPr>
            <w:t>Click to enter text.</w:t>
          </w:r>
        </w:p>
      </w:docPartBody>
    </w:docPart>
    <w:docPart>
      <w:docPartPr>
        <w:name w:val="EA8C92B01DB14FC8A4B5BDADE1CFBB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A709E7-921C-4A3A-98B0-303B42BAE237}"/>
      </w:docPartPr>
      <w:docPartBody>
        <w:p w:rsidR="00180E26" w:rsidRDefault="002B4C28" w:rsidP="002B4C28">
          <w:pPr>
            <w:pStyle w:val="EA8C92B01DB14FC8A4B5BDADE1CFBBE5"/>
          </w:pPr>
          <w:r w:rsidRPr="00641F39">
            <w:rPr>
              <w:rStyle w:val="PlaceholderText"/>
              <w:color w:val="A6A6A6" w:themeColor="background1" w:themeShade="A6"/>
              <w:sz w:val="20"/>
            </w:rPr>
            <w:t>Click to enter text.</w:t>
          </w:r>
        </w:p>
      </w:docPartBody>
    </w:docPart>
    <w:docPart>
      <w:docPartPr>
        <w:name w:val="E7F5D367A17449DDBA0507F076DABD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40E263-05F0-4C6B-B3A0-60EEED4030AB}"/>
      </w:docPartPr>
      <w:docPartBody>
        <w:p w:rsidR="00180E26" w:rsidRDefault="002B4C28" w:rsidP="002B4C28">
          <w:pPr>
            <w:pStyle w:val="E7F5D367A17449DDBA0507F076DABD9D"/>
          </w:pPr>
          <w:r w:rsidRPr="00641F39">
            <w:rPr>
              <w:rStyle w:val="PlaceholderText"/>
              <w:color w:val="A6A6A6" w:themeColor="background1" w:themeShade="A6"/>
              <w:sz w:val="20"/>
            </w:rPr>
            <w:t>Click to enter text.</w:t>
          </w:r>
        </w:p>
      </w:docPartBody>
    </w:docPart>
    <w:docPart>
      <w:docPartPr>
        <w:name w:val="0222A21A26F74C9D9B1493850FE954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90DA5A-5FF0-4537-A232-6D5263382002}"/>
      </w:docPartPr>
      <w:docPartBody>
        <w:p w:rsidR="00180E26" w:rsidRDefault="002B4C28" w:rsidP="002B4C28">
          <w:pPr>
            <w:pStyle w:val="0222A21A26F74C9D9B1493850FE95439"/>
          </w:pPr>
          <w:r w:rsidRPr="003F6FF2">
            <w:rPr>
              <w:rStyle w:val="Hyperlink"/>
              <w:rFonts w:eastAsia="Times New Roman"/>
              <w:color w:val="A6A6A6" w:themeColor="background1" w:themeShade="A6"/>
              <w:szCs w:val="18"/>
            </w:rPr>
            <w:t>Click to enter a date.</w:t>
          </w:r>
        </w:p>
      </w:docPartBody>
    </w:docPart>
    <w:docPart>
      <w:docPartPr>
        <w:name w:val="D8F3159D37144878818E8FD1D83043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7D0BEF-266E-41CE-8B3F-4A0F506933E0}"/>
      </w:docPartPr>
      <w:docPartBody>
        <w:p w:rsidR="00180E26" w:rsidRDefault="002B4C28" w:rsidP="002B4C28">
          <w:pPr>
            <w:pStyle w:val="D8F3159D37144878818E8FD1D830436F"/>
          </w:pPr>
          <w:r w:rsidRPr="00641F39">
            <w:rPr>
              <w:color w:val="A6A6A6" w:themeColor="background1" w:themeShade="A6"/>
              <w:sz w:val="20"/>
            </w:rPr>
            <w:t>E</w:t>
          </w:r>
          <w:r w:rsidRPr="00641F39">
            <w:rPr>
              <w:rStyle w:val="PlaceholderText"/>
              <w:color w:val="A6A6A6" w:themeColor="background1" w:themeShade="A6"/>
            </w:rPr>
            <w:t>nter time</w:t>
          </w:r>
        </w:p>
      </w:docPartBody>
    </w:docPart>
    <w:docPart>
      <w:docPartPr>
        <w:name w:val="D88F3CB5871F4AFB9056FA2AF0142F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93DBC9-D392-4B5F-903B-E88769EB830D}"/>
      </w:docPartPr>
      <w:docPartBody>
        <w:p w:rsidR="00180E26" w:rsidRDefault="002B4C28" w:rsidP="002B4C28">
          <w:pPr>
            <w:pStyle w:val="D88F3CB5871F4AFB9056FA2AF0142F19"/>
          </w:pPr>
          <w:r w:rsidRPr="00641F39">
            <w:rPr>
              <w:rStyle w:val="PlaceholderText"/>
              <w:color w:val="A6A6A6" w:themeColor="background1" w:themeShade="A6"/>
              <w:sz w:val="20"/>
            </w:rPr>
            <w:t>Click to enter text.</w:t>
          </w:r>
        </w:p>
      </w:docPartBody>
    </w:docPart>
    <w:docPart>
      <w:docPartPr>
        <w:name w:val="502DA7D6910142A8B197D656EFC0E3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0C1C24-AC00-420C-B593-39A0A4F8F008}"/>
      </w:docPartPr>
      <w:docPartBody>
        <w:p w:rsidR="00180E26" w:rsidRDefault="002B4C28" w:rsidP="002B4C28">
          <w:pPr>
            <w:pStyle w:val="502DA7D6910142A8B197D656EFC0E38A"/>
          </w:pPr>
          <w:r w:rsidRPr="00641F39">
            <w:rPr>
              <w:rStyle w:val="PlaceholderText"/>
              <w:color w:val="A6A6A6" w:themeColor="background1" w:themeShade="A6"/>
              <w:sz w:val="20"/>
            </w:rPr>
            <w:t>Click to enter text.</w:t>
          </w:r>
        </w:p>
      </w:docPartBody>
    </w:docPart>
    <w:docPart>
      <w:docPartPr>
        <w:name w:val="2217705277F942D0AD21F73328B639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B12BC4-089A-426F-94CA-797FE532789E}"/>
      </w:docPartPr>
      <w:docPartBody>
        <w:p w:rsidR="00180E26" w:rsidRDefault="002B4C28" w:rsidP="002B4C28">
          <w:pPr>
            <w:pStyle w:val="2217705277F942D0AD21F73328B639FE"/>
          </w:pPr>
          <w:r w:rsidRPr="00641F39">
            <w:rPr>
              <w:rStyle w:val="PlaceholderText"/>
              <w:color w:val="A6A6A6" w:themeColor="background1" w:themeShade="A6"/>
              <w:sz w:val="20"/>
            </w:rPr>
            <w:t>Click to enter text.</w:t>
          </w:r>
        </w:p>
      </w:docPartBody>
    </w:docPart>
    <w:docPart>
      <w:docPartPr>
        <w:name w:val="02E31E8AB4FD4DCF80E3C803EB0564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447129-B4C1-462F-93F4-0E9EFF05B20C}"/>
      </w:docPartPr>
      <w:docPartBody>
        <w:p w:rsidR="00180E26" w:rsidRDefault="002B4C28" w:rsidP="002B4C28">
          <w:pPr>
            <w:pStyle w:val="02E31E8AB4FD4DCF80E3C803EB056428"/>
          </w:pPr>
          <w:r w:rsidRPr="003F6FF2">
            <w:rPr>
              <w:rStyle w:val="Hyperlink"/>
              <w:rFonts w:eastAsia="Times New Roman"/>
              <w:color w:val="A6A6A6" w:themeColor="background1" w:themeShade="A6"/>
              <w:szCs w:val="18"/>
            </w:rPr>
            <w:t>Click to enter a date.</w:t>
          </w:r>
        </w:p>
      </w:docPartBody>
    </w:docPart>
    <w:docPart>
      <w:docPartPr>
        <w:name w:val="6D4EF0EDA8A243BD88562824D300AE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0D01B5-4145-4FE0-98E8-F313953CEBE8}"/>
      </w:docPartPr>
      <w:docPartBody>
        <w:p w:rsidR="00180E26" w:rsidRDefault="002B4C28" w:rsidP="002B4C28">
          <w:pPr>
            <w:pStyle w:val="6D4EF0EDA8A243BD88562824D300AE3B"/>
          </w:pPr>
          <w:r w:rsidRPr="00641F39">
            <w:rPr>
              <w:color w:val="A6A6A6" w:themeColor="background1" w:themeShade="A6"/>
              <w:sz w:val="20"/>
            </w:rPr>
            <w:t>E</w:t>
          </w:r>
          <w:r w:rsidRPr="00641F39">
            <w:rPr>
              <w:rStyle w:val="PlaceholderText"/>
              <w:color w:val="A6A6A6" w:themeColor="background1" w:themeShade="A6"/>
            </w:rPr>
            <w:t>nter time</w:t>
          </w:r>
        </w:p>
      </w:docPartBody>
    </w:docPart>
    <w:docPart>
      <w:docPartPr>
        <w:name w:val="46BBA7A18D324E479091FA96382952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B31893-F266-4338-BA53-C731F4CD3D20}"/>
      </w:docPartPr>
      <w:docPartBody>
        <w:p w:rsidR="00180E26" w:rsidRDefault="002B4C28" w:rsidP="002B4C28">
          <w:pPr>
            <w:pStyle w:val="46BBA7A18D324E479091FA9638295203"/>
          </w:pPr>
          <w:r w:rsidRPr="003F6FF2">
            <w:rPr>
              <w:rStyle w:val="Hyperlink"/>
              <w:rFonts w:eastAsia="Times New Roman"/>
              <w:color w:val="A6A6A6" w:themeColor="background1" w:themeShade="A6"/>
              <w:szCs w:val="18"/>
            </w:rPr>
            <w:t>Click to enter a date.</w:t>
          </w:r>
        </w:p>
      </w:docPartBody>
    </w:docPart>
    <w:docPart>
      <w:docPartPr>
        <w:name w:val="6A12B443A09948BAAA48800E702F35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1870BD-4777-470A-84EE-A4109FC1C362}"/>
      </w:docPartPr>
      <w:docPartBody>
        <w:p w:rsidR="00180E26" w:rsidRDefault="002B4C28" w:rsidP="002B4C28">
          <w:pPr>
            <w:pStyle w:val="6A12B443A09948BAAA48800E702F35AB"/>
          </w:pPr>
          <w:r w:rsidRPr="00641F39">
            <w:rPr>
              <w:color w:val="A6A6A6" w:themeColor="background1" w:themeShade="A6"/>
              <w:sz w:val="20"/>
            </w:rPr>
            <w:t>E</w:t>
          </w:r>
          <w:r w:rsidRPr="00641F39">
            <w:rPr>
              <w:rStyle w:val="PlaceholderText"/>
              <w:color w:val="A6A6A6" w:themeColor="background1" w:themeShade="A6"/>
            </w:rPr>
            <w:t>nter tim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Eras Bold ITC">
    <w:panose1 w:val="020B0907030504020204"/>
    <w:charset w:val="00"/>
    <w:family w:val="swiss"/>
    <w:pitch w:val="variable"/>
    <w:sig w:usb0="00000003" w:usb1="00000000" w:usb2="00000000" w:usb3="00000000" w:csb0="0000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Eras Demi ITC">
    <w:panose1 w:val="020B0805030504020804"/>
    <w:charset w:val="00"/>
    <w:family w:val="swiss"/>
    <w:pitch w:val="variable"/>
    <w:sig w:usb0="00000003" w:usb1="00000000" w:usb2="000000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C53C1C"/>
    <w:rsid w:val="000D7A5B"/>
    <w:rsid w:val="001018B3"/>
    <w:rsid w:val="00180E26"/>
    <w:rsid w:val="00223B72"/>
    <w:rsid w:val="002B4C28"/>
    <w:rsid w:val="00390922"/>
    <w:rsid w:val="003F3C50"/>
    <w:rsid w:val="004248E0"/>
    <w:rsid w:val="00467877"/>
    <w:rsid w:val="005307A1"/>
    <w:rsid w:val="0063574D"/>
    <w:rsid w:val="0064282C"/>
    <w:rsid w:val="00682EE4"/>
    <w:rsid w:val="0068612C"/>
    <w:rsid w:val="006C54D4"/>
    <w:rsid w:val="006D1DA1"/>
    <w:rsid w:val="00754481"/>
    <w:rsid w:val="007978C2"/>
    <w:rsid w:val="007D0935"/>
    <w:rsid w:val="00842D07"/>
    <w:rsid w:val="00850A0B"/>
    <w:rsid w:val="008D33E9"/>
    <w:rsid w:val="008E5B6C"/>
    <w:rsid w:val="00996B32"/>
    <w:rsid w:val="00A31275"/>
    <w:rsid w:val="00AB1B6F"/>
    <w:rsid w:val="00AB794D"/>
    <w:rsid w:val="00BC5492"/>
    <w:rsid w:val="00BE54DF"/>
    <w:rsid w:val="00C53C1C"/>
    <w:rsid w:val="00C647DA"/>
    <w:rsid w:val="00D9105D"/>
    <w:rsid w:val="00DD2029"/>
    <w:rsid w:val="00E75377"/>
    <w:rsid w:val="00FA32D6"/>
    <w:rsid w:val="00FA6877"/>
    <w:rsid w:val="00FB03CE"/>
    <w:rsid w:val="00FB5D12"/>
    <w:rsid w:val="00FE14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B4C28"/>
    <w:rPr>
      <w:color w:val="808080"/>
    </w:rPr>
  </w:style>
  <w:style w:type="paragraph" w:customStyle="1" w:styleId="B4907DB921E142C3B2AFFB63FE1C0A40">
    <w:name w:val="B4907DB921E142C3B2AFFB63FE1C0A40"/>
    <w:rsid w:val="002B4C28"/>
    <w:pPr>
      <w:spacing w:after="0" w:line="240" w:lineRule="auto"/>
    </w:pPr>
    <w:rPr>
      <w:rFonts w:ascii="Arial" w:eastAsiaTheme="minorHAnsi" w:hAnsi="Arial"/>
    </w:rPr>
  </w:style>
  <w:style w:type="paragraph" w:customStyle="1" w:styleId="83A37BB4A0BE41918529FB359DB1EBAA">
    <w:name w:val="83A37BB4A0BE41918529FB359DB1EBAA"/>
    <w:rsid w:val="002B4C28"/>
    <w:rPr>
      <w:lang w:eastAsia="ja-JP"/>
    </w:rPr>
  </w:style>
  <w:style w:type="paragraph" w:customStyle="1" w:styleId="9047489983084EAA8D04B0F905DDE7AD">
    <w:name w:val="9047489983084EAA8D04B0F905DDE7AD"/>
    <w:rsid w:val="002B4C28"/>
    <w:rPr>
      <w:lang w:eastAsia="ja-JP"/>
    </w:rPr>
  </w:style>
  <w:style w:type="paragraph" w:customStyle="1" w:styleId="211E32E6CF3D46CEB1793CF2F094566D">
    <w:name w:val="211E32E6CF3D46CEB1793CF2F094566D"/>
    <w:rsid w:val="002B4C28"/>
    <w:rPr>
      <w:lang w:eastAsia="ja-JP"/>
    </w:rPr>
  </w:style>
  <w:style w:type="paragraph" w:customStyle="1" w:styleId="EA8C92B01DB14FC8A4B5BDADE1CFBBE5">
    <w:name w:val="EA8C92B01DB14FC8A4B5BDADE1CFBBE5"/>
    <w:rsid w:val="002B4C28"/>
    <w:rPr>
      <w:lang w:eastAsia="ja-JP"/>
    </w:rPr>
  </w:style>
  <w:style w:type="paragraph" w:customStyle="1" w:styleId="E7F5D367A17449DDBA0507F076DABD9D">
    <w:name w:val="E7F5D367A17449DDBA0507F076DABD9D"/>
    <w:rsid w:val="002B4C28"/>
    <w:rPr>
      <w:lang w:eastAsia="ja-JP"/>
    </w:rPr>
  </w:style>
  <w:style w:type="paragraph" w:customStyle="1" w:styleId="0222A21A26F74C9D9B1493850FE95439">
    <w:name w:val="0222A21A26F74C9D9B1493850FE95439"/>
    <w:rsid w:val="002B4C28"/>
    <w:rPr>
      <w:lang w:eastAsia="ja-JP"/>
    </w:rPr>
  </w:style>
  <w:style w:type="paragraph" w:customStyle="1" w:styleId="D8F3159D37144878818E8FD1D830436F">
    <w:name w:val="D8F3159D37144878818E8FD1D830436F"/>
    <w:rsid w:val="002B4C28"/>
    <w:rPr>
      <w:lang w:eastAsia="ja-JP"/>
    </w:rPr>
  </w:style>
  <w:style w:type="paragraph" w:customStyle="1" w:styleId="D88F3CB5871F4AFB9056FA2AF0142F19">
    <w:name w:val="D88F3CB5871F4AFB9056FA2AF0142F19"/>
    <w:rsid w:val="002B4C28"/>
    <w:rPr>
      <w:lang w:eastAsia="ja-JP"/>
    </w:rPr>
  </w:style>
  <w:style w:type="paragraph" w:customStyle="1" w:styleId="502DA7D6910142A8B197D656EFC0E38A">
    <w:name w:val="502DA7D6910142A8B197D656EFC0E38A"/>
    <w:rsid w:val="002B4C28"/>
    <w:rPr>
      <w:lang w:eastAsia="ja-JP"/>
    </w:rPr>
  </w:style>
  <w:style w:type="paragraph" w:customStyle="1" w:styleId="2217705277F942D0AD21F73328B639FE">
    <w:name w:val="2217705277F942D0AD21F73328B639FE"/>
    <w:rsid w:val="002B4C28"/>
    <w:rPr>
      <w:lang w:eastAsia="ja-JP"/>
    </w:rPr>
  </w:style>
  <w:style w:type="paragraph" w:customStyle="1" w:styleId="02E31E8AB4FD4DCF80E3C803EB056428">
    <w:name w:val="02E31E8AB4FD4DCF80E3C803EB056428"/>
    <w:rsid w:val="002B4C28"/>
    <w:rPr>
      <w:lang w:eastAsia="ja-JP"/>
    </w:rPr>
  </w:style>
  <w:style w:type="paragraph" w:customStyle="1" w:styleId="6D4EF0EDA8A243BD88562824D300AE3B">
    <w:name w:val="6D4EF0EDA8A243BD88562824D300AE3B"/>
    <w:rsid w:val="002B4C28"/>
    <w:rPr>
      <w:lang w:eastAsia="ja-JP"/>
    </w:rPr>
  </w:style>
  <w:style w:type="paragraph" w:customStyle="1" w:styleId="46BBA7A18D324E479091FA9638295203">
    <w:name w:val="46BBA7A18D324E479091FA9638295203"/>
    <w:rsid w:val="002B4C28"/>
    <w:rPr>
      <w:lang w:eastAsia="ja-JP"/>
    </w:rPr>
  </w:style>
  <w:style w:type="paragraph" w:customStyle="1" w:styleId="6A12B443A09948BAAA48800E702F35AB">
    <w:name w:val="6A12B443A09948BAAA48800E702F35AB"/>
    <w:rsid w:val="002B4C28"/>
    <w:rPr>
      <w:lang w:eastAsia="ja-JP"/>
    </w:rPr>
  </w:style>
  <w:style w:type="character" w:styleId="Hyperlink">
    <w:name w:val="Hyperlink"/>
    <w:basedOn w:val="DefaultParagraphFont"/>
    <w:uiPriority w:val="99"/>
    <w:unhideWhenUsed/>
    <w:rsid w:val="002B4C28"/>
    <w:rPr>
      <w:color w:val="0563C1" w:themeColor="hyperlink"/>
      <w:u w:val="single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83786BD-BCBF-4A21-96BC-249B7B19A6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73</Words>
  <Characters>1583</Characters>
  <Application>Microsoft Office Word</Application>
  <DocSecurity>4</DocSecurity>
  <Lines>131</Lines>
  <Paragraphs>8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SMM</Company>
  <LinksUpToDate>false</LinksUpToDate>
  <CharactersWithSpaces>17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yer, Jaya</dc:creator>
  <cp:keywords/>
  <dc:description/>
  <cp:lastModifiedBy>Nodoust, Nahid</cp:lastModifiedBy>
  <cp:revision>2</cp:revision>
  <cp:lastPrinted>2017-04-10T16:09:00Z</cp:lastPrinted>
  <dcterms:created xsi:type="dcterms:W3CDTF">2024-02-08T16:04:00Z</dcterms:created>
  <dcterms:modified xsi:type="dcterms:W3CDTF">2024-02-08T16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91dc245ff30d6c32fed8e8f4de86d7bfc9539c3036fb1bdc499cdd85dd50a98</vt:lpwstr>
  </property>
</Properties>
</file>